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6008A3" w14:textId="5F5A7E05" w:rsidR="001C34BF" w:rsidRDefault="001C34BF" w:rsidP="007825DA">
      <w:pPr>
        <w:pStyle w:val="Heading1"/>
        <w:jc w:val="center"/>
      </w:pPr>
      <w:bookmarkStart w:id="0" w:name="_Hlk61357085"/>
      <w:r w:rsidRPr="001C34BF">
        <w:t>Lab: Associative Arrays</w:t>
      </w:r>
    </w:p>
    <w:p w14:paraId="2DA16607" w14:textId="668C0C28" w:rsidR="007825DA" w:rsidRPr="004E2F15" w:rsidRDefault="007825DA" w:rsidP="004E2F15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 w:rsidRPr="008D6C06">
          <w:rPr>
            <w:rStyle w:val="Hyperlink"/>
            <w:rFonts w:cs="Calibri"/>
            <w:sz w:val="24"/>
            <w:szCs w:val="24"/>
          </w:rPr>
          <w:t xml:space="preserve">"JS Fundamentals" Course @ </w:t>
        </w:r>
        <w:r w:rsidRPr="008D6C06">
          <w:rPr>
            <w:rStyle w:val="Hyperlink"/>
            <w:rFonts w:cs="Calibri"/>
            <w:noProof/>
            <w:sz w:val="24"/>
            <w:szCs w:val="24"/>
          </w:rPr>
          <w:t>SoftUni</w:t>
        </w:r>
        <w:r w:rsidRPr="008D6C06">
          <w:rPr>
            <w:rStyle w:val="Hyperlink"/>
            <w:rFonts w:cs="Calibri"/>
            <w:sz w:val="24"/>
            <w:szCs w:val="24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A0603C" w:rsidRPr="00E21B2B">
          <w:rPr>
            <w:rStyle w:val="Hyperlink"/>
            <w:rFonts w:cs="Calibri"/>
            <w:sz w:val="24"/>
            <w:szCs w:val="24"/>
          </w:rPr>
          <w:t>https://judge.softuni.org/Contests/1231</w:t>
        </w:r>
      </w:hyperlink>
      <w:bookmarkEnd w:id="0"/>
    </w:p>
    <w:p w14:paraId="2137FA62" w14:textId="77777777" w:rsidR="001C34BF" w:rsidRPr="001C34BF" w:rsidRDefault="001C34BF" w:rsidP="001C34BF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1C34BF">
        <w:t>Phone Book</w:t>
      </w:r>
    </w:p>
    <w:p w14:paraId="7B8D38AC" w14:textId="179E9033" w:rsidR="001C34BF" w:rsidRPr="001C34BF" w:rsidRDefault="001C34BF" w:rsidP="001C34BF">
      <w:pPr>
        <w:rPr>
          <w:lang w:val="bg-BG"/>
        </w:rPr>
      </w:pPr>
      <w:r w:rsidRPr="001C34BF">
        <w:t xml:space="preserve">Write a function that stores information about a </w:t>
      </w:r>
      <w:r w:rsidRPr="001C34BF">
        <w:rPr>
          <w:b/>
        </w:rPr>
        <w:t>person’s name</w:t>
      </w:r>
      <w:r w:rsidR="00A9289C">
        <w:t xml:space="preserve"> and</w:t>
      </w:r>
      <w:r w:rsidRPr="001C34BF">
        <w:t xml:space="preserve"> </w:t>
      </w:r>
      <w:r w:rsidRPr="001C34BF">
        <w:rPr>
          <w:b/>
        </w:rPr>
        <w:t>phone number</w:t>
      </w:r>
      <w:r w:rsidRPr="001C34BF">
        <w:t xml:space="preserve">. The </w:t>
      </w:r>
      <w:r w:rsidRPr="001C34BF">
        <w:rPr>
          <w:bCs/>
        </w:rPr>
        <w:t>input</w:t>
      </w:r>
      <w:r w:rsidRPr="001C34BF">
        <w:t xml:space="preserve"> </w:t>
      </w:r>
      <w:r w:rsidR="00CA7BC5">
        <w:t>is</w:t>
      </w:r>
      <w:r w:rsidRPr="001C34BF">
        <w:t xml:space="preserve"> an </w:t>
      </w:r>
      <w:r w:rsidRPr="001C34BF">
        <w:rPr>
          <w:b/>
        </w:rPr>
        <w:t>array of strings</w:t>
      </w:r>
      <w:r w:rsidR="00CA7BC5">
        <w:t xml:space="preserve"> with space-separated</w:t>
      </w:r>
      <w:r w:rsidRPr="001C34BF">
        <w:t xml:space="preserve"> name and number. </w:t>
      </w:r>
      <w:r w:rsidR="00CA7BC5" w:rsidRPr="001C34BF">
        <w:rPr>
          <w:b/>
        </w:rPr>
        <w:t xml:space="preserve">Replace </w:t>
      </w:r>
      <w:r w:rsidR="00CA7BC5">
        <w:rPr>
          <w:b/>
        </w:rPr>
        <w:t>duplicate names</w:t>
      </w:r>
      <w:r w:rsidRPr="001C34BF">
        <w:t xml:space="preserve">. </w:t>
      </w:r>
      <w:r w:rsidR="00CA7BC5" w:rsidRPr="001C34BF">
        <w:t xml:space="preserve">Print </w:t>
      </w:r>
      <w:r w:rsidRPr="001C34BF">
        <w:t>the resul</w:t>
      </w:r>
      <w:r w:rsidRPr="00122EA8">
        <w:t xml:space="preserve">t </w:t>
      </w:r>
      <w:r w:rsidR="00CA7BC5" w:rsidRPr="00122EA8">
        <w:t xml:space="preserve">as </w:t>
      </w:r>
      <w:r w:rsidR="00122EA8" w:rsidRPr="00122EA8">
        <w:t>shown.</w:t>
      </w:r>
    </w:p>
    <w:p w14:paraId="73C40BBA" w14:textId="77777777" w:rsidR="001C34BF" w:rsidRPr="001C34BF" w:rsidRDefault="001C34BF" w:rsidP="001C34BF">
      <w:pPr>
        <w:pStyle w:val="Heading3"/>
        <w:rPr>
          <w:lang w:val="bg-BG"/>
        </w:rPr>
      </w:pPr>
      <w:r w:rsidRPr="001C34BF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2835"/>
      </w:tblGrid>
      <w:tr w:rsidR="001C34BF" w:rsidRPr="001C34BF" w14:paraId="762FC563" w14:textId="77777777" w:rsidTr="00FE4EBA">
        <w:tc>
          <w:tcPr>
            <w:tcW w:w="2830" w:type="dxa"/>
            <w:shd w:val="clear" w:color="auto" w:fill="D9D9D9" w:themeFill="background1" w:themeFillShade="D9"/>
          </w:tcPr>
          <w:p w14:paraId="4302D87B" w14:textId="77777777" w:rsidR="001C34BF" w:rsidRPr="001C34BF" w:rsidRDefault="001C34BF" w:rsidP="0023593F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5F37AE8A" w14:textId="77777777" w:rsidR="001C34BF" w:rsidRPr="001C34BF" w:rsidRDefault="001C34BF" w:rsidP="0023593F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1C34BF" w:rsidRPr="001C34BF" w14:paraId="273A445E" w14:textId="77777777" w:rsidTr="00FE4EBA">
        <w:tc>
          <w:tcPr>
            <w:tcW w:w="2830" w:type="dxa"/>
          </w:tcPr>
          <w:p w14:paraId="21B45E54" w14:textId="77777777" w:rsidR="001C34BF" w:rsidRPr="009B2084" w:rsidRDefault="001C34BF" w:rsidP="0023593F">
            <w:pPr>
              <w:spacing w:after="0"/>
              <w:rPr>
                <w:rFonts w:ascii="Consolas" w:hAnsi="Consolas"/>
                <w:lang w:val="bg-BG"/>
              </w:rPr>
            </w:pPr>
            <w:r w:rsidRPr="009B2084">
              <w:rPr>
                <w:rFonts w:ascii="Consolas" w:hAnsi="Consolas"/>
              </w:rPr>
              <w:t>[</w:t>
            </w:r>
            <w:r w:rsidRPr="009B2084">
              <w:rPr>
                <w:rFonts w:ascii="Consolas" w:hAnsi="Consolas"/>
                <w:noProof/>
              </w:rPr>
              <w:t xml:space="preserve">'Tim </w:t>
            </w:r>
            <w:r w:rsidRPr="009B2084">
              <w:rPr>
                <w:rFonts w:ascii="Consolas" w:hAnsi="Consolas"/>
              </w:rPr>
              <w:t>0834212554',</w:t>
            </w:r>
          </w:p>
          <w:p w14:paraId="1F937DA1" w14:textId="79B99C34" w:rsidR="001C34BF" w:rsidRPr="009B2084" w:rsidRDefault="00122EA8" w:rsidP="0023593F">
            <w:pPr>
              <w:spacing w:after="0"/>
              <w:rPr>
                <w:rFonts w:ascii="Consolas" w:hAnsi="Consolas"/>
                <w:lang w:val="bg-BG"/>
              </w:rPr>
            </w:pPr>
            <w:r w:rsidRPr="009B2084">
              <w:rPr>
                <w:rFonts w:ascii="Consolas" w:hAnsi="Consolas"/>
                <w:noProof/>
              </w:rPr>
              <w:t xml:space="preserve"> </w:t>
            </w:r>
            <w:r w:rsidR="001C34BF" w:rsidRPr="009B2084">
              <w:rPr>
                <w:rFonts w:ascii="Consolas" w:hAnsi="Consolas"/>
                <w:noProof/>
              </w:rPr>
              <w:t xml:space="preserve">'Peter </w:t>
            </w:r>
            <w:r w:rsidR="001C34BF" w:rsidRPr="009B2084">
              <w:rPr>
                <w:rFonts w:ascii="Consolas" w:hAnsi="Consolas"/>
              </w:rPr>
              <w:t>0877547887',</w:t>
            </w:r>
          </w:p>
          <w:p w14:paraId="78475D68" w14:textId="60AA74EB" w:rsidR="001C34BF" w:rsidRPr="009B2084" w:rsidRDefault="00122EA8" w:rsidP="0023593F">
            <w:pPr>
              <w:spacing w:after="0"/>
              <w:rPr>
                <w:rFonts w:ascii="Consolas" w:hAnsi="Consolas"/>
                <w:lang w:val="bg-BG"/>
              </w:rPr>
            </w:pPr>
            <w:r w:rsidRPr="009B2084">
              <w:rPr>
                <w:rFonts w:ascii="Consolas" w:hAnsi="Consolas"/>
                <w:noProof/>
              </w:rPr>
              <w:t xml:space="preserve"> </w:t>
            </w:r>
            <w:r w:rsidR="001C34BF" w:rsidRPr="009B2084">
              <w:rPr>
                <w:rFonts w:ascii="Consolas" w:hAnsi="Consolas"/>
                <w:noProof/>
              </w:rPr>
              <w:t xml:space="preserve">'Bill </w:t>
            </w:r>
            <w:r w:rsidR="001C34BF" w:rsidRPr="009B2084">
              <w:rPr>
                <w:rFonts w:ascii="Consolas" w:hAnsi="Consolas"/>
              </w:rPr>
              <w:t>0896543112',</w:t>
            </w:r>
          </w:p>
          <w:p w14:paraId="64D74967" w14:textId="0654494B" w:rsidR="001C34BF" w:rsidRPr="009B2084" w:rsidRDefault="00122EA8" w:rsidP="0023593F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  <w:noProof/>
              </w:rPr>
              <w:t xml:space="preserve"> </w:t>
            </w:r>
            <w:r w:rsidR="001C34BF" w:rsidRPr="009B2084">
              <w:rPr>
                <w:rFonts w:ascii="Consolas" w:hAnsi="Consolas"/>
                <w:noProof/>
              </w:rPr>
              <w:t xml:space="preserve">'Tim </w:t>
            </w:r>
            <w:r w:rsidR="001C34BF" w:rsidRPr="009B2084">
              <w:rPr>
                <w:rFonts w:ascii="Consolas" w:hAnsi="Consolas"/>
              </w:rPr>
              <w:t>0876566344']</w:t>
            </w:r>
          </w:p>
        </w:tc>
        <w:tc>
          <w:tcPr>
            <w:tcW w:w="2835" w:type="dxa"/>
          </w:tcPr>
          <w:p w14:paraId="3227E08A" w14:textId="77777777" w:rsidR="001C34BF" w:rsidRPr="009B2084" w:rsidRDefault="001C34BF" w:rsidP="0023593F">
            <w:pPr>
              <w:spacing w:after="0"/>
              <w:rPr>
                <w:rFonts w:ascii="Consolas" w:hAnsi="Consolas"/>
                <w:lang w:val="bg-BG"/>
              </w:rPr>
            </w:pPr>
            <w:r w:rsidRPr="009B2084">
              <w:rPr>
                <w:rFonts w:ascii="Consolas" w:hAnsi="Consolas"/>
              </w:rPr>
              <w:t>Tim -&gt; 0876566344</w:t>
            </w:r>
          </w:p>
          <w:p w14:paraId="3EDDEC18" w14:textId="77777777" w:rsidR="001C34BF" w:rsidRPr="009B2084" w:rsidRDefault="001C34BF" w:rsidP="0023593F">
            <w:pPr>
              <w:spacing w:after="0"/>
              <w:rPr>
                <w:rFonts w:ascii="Consolas" w:hAnsi="Consolas"/>
                <w:lang w:val="bg-BG"/>
              </w:rPr>
            </w:pPr>
            <w:r w:rsidRPr="009B2084">
              <w:rPr>
                <w:rFonts w:ascii="Consolas" w:hAnsi="Consolas"/>
              </w:rPr>
              <w:t>Peter -&gt; 0877547887</w:t>
            </w:r>
          </w:p>
          <w:p w14:paraId="62B72604" w14:textId="77777777" w:rsidR="001C34BF" w:rsidRPr="009B2084" w:rsidRDefault="001C34BF" w:rsidP="0023593F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Bill -&gt; 0896543112</w:t>
            </w:r>
          </w:p>
        </w:tc>
      </w:tr>
      <w:tr w:rsidR="00A0603C" w:rsidRPr="001C34BF" w14:paraId="7F17D438" w14:textId="77777777" w:rsidTr="00FE4EBA">
        <w:tc>
          <w:tcPr>
            <w:tcW w:w="2830" w:type="dxa"/>
          </w:tcPr>
          <w:p w14:paraId="034ED1B9" w14:textId="77777777" w:rsidR="00A0603C" w:rsidRPr="009B2084" w:rsidRDefault="00A0603C" w:rsidP="00A0603C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['George 0552554',</w:t>
            </w:r>
          </w:p>
          <w:p w14:paraId="01D05E2F" w14:textId="6A8C87A1" w:rsidR="00A0603C" w:rsidRPr="009B2084" w:rsidRDefault="00122EA8" w:rsidP="00A0603C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 xml:space="preserve"> </w:t>
            </w:r>
            <w:r w:rsidR="00A0603C" w:rsidRPr="009B2084">
              <w:rPr>
                <w:rFonts w:ascii="Consolas" w:hAnsi="Consolas"/>
              </w:rPr>
              <w:t>'Peter 087587',</w:t>
            </w:r>
          </w:p>
          <w:p w14:paraId="31B9D87D" w14:textId="2C3C0CF9" w:rsidR="00A0603C" w:rsidRPr="009B2084" w:rsidRDefault="00122EA8" w:rsidP="00A0603C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 xml:space="preserve"> </w:t>
            </w:r>
            <w:r w:rsidR="00A0603C" w:rsidRPr="009B2084">
              <w:rPr>
                <w:rFonts w:ascii="Consolas" w:hAnsi="Consolas"/>
              </w:rPr>
              <w:t>'George 0453112',</w:t>
            </w:r>
          </w:p>
          <w:p w14:paraId="6D28750C" w14:textId="16CA6C00" w:rsidR="00A0603C" w:rsidRPr="009B2084" w:rsidRDefault="00122EA8" w:rsidP="00A0603C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 xml:space="preserve"> </w:t>
            </w:r>
            <w:r w:rsidR="00A0603C" w:rsidRPr="009B2084">
              <w:rPr>
                <w:rFonts w:ascii="Consolas" w:hAnsi="Consolas"/>
              </w:rPr>
              <w:t>'Bill 0845344']</w:t>
            </w:r>
          </w:p>
        </w:tc>
        <w:tc>
          <w:tcPr>
            <w:tcW w:w="2835" w:type="dxa"/>
          </w:tcPr>
          <w:p w14:paraId="789BB768" w14:textId="77777777" w:rsidR="00A0603C" w:rsidRPr="009B2084" w:rsidRDefault="00A0603C" w:rsidP="00A0603C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George -&gt; 0453112</w:t>
            </w:r>
          </w:p>
          <w:p w14:paraId="08D806DF" w14:textId="77777777" w:rsidR="00A0603C" w:rsidRPr="009B2084" w:rsidRDefault="00A0603C" w:rsidP="00A0603C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Peter -&gt; 087587</w:t>
            </w:r>
          </w:p>
          <w:p w14:paraId="441F47F1" w14:textId="628C56AD" w:rsidR="00A0603C" w:rsidRPr="009B2084" w:rsidRDefault="00A0603C" w:rsidP="00A0603C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Bill -&gt; 0845344</w:t>
            </w:r>
          </w:p>
        </w:tc>
      </w:tr>
    </w:tbl>
    <w:p w14:paraId="015D869F" w14:textId="00EBC036" w:rsidR="001C34BF" w:rsidRDefault="00FE4EBA" w:rsidP="001C34BF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</w:pPr>
      <w:r>
        <w:t>Meetings</w:t>
      </w:r>
    </w:p>
    <w:p w14:paraId="6F397EF4" w14:textId="379EF186" w:rsidR="00FE4EBA" w:rsidRDefault="00FE4EBA" w:rsidP="00FE4EBA">
      <w:r w:rsidRPr="00FE4EBA">
        <w:t xml:space="preserve">Write a function that </w:t>
      </w:r>
      <w:r>
        <w:t>manages meeting appointments</w:t>
      </w:r>
      <w:r w:rsidRPr="00FE4EBA">
        <w:t xml:space="preserve">. The input comes as an </w:t>
      </w:r>
      <w:r w:rsidRPr="003C3944">
        <w:rPr>
          <w:b/>
          <w:bCs/>
        </w:rPr>
        <w:t>array of strings</w:t>
      </w:r>
      <w:r w:rsidRPr="00FE4EBA">
        <w:t xml:space="preserve">. Each string contains </w:t>
      </w:r>
      <w:r>
        <w:t xml:space="preserve">a </w:t>
      </w:r>
      <w:r w:rsidRPr="00FE4EBA">
        <w:rPr>
          <w:b/>
          <w:bCs/>
        </w:rPr>
        <w:t>weekday</w:t>
      </w:r>
      <w:r w:rsidRPr="00FE4EBA">
        <w:t xml:space="preserve"> and </w:t>
      </w:r>
      <w:r>
        <w:t xml:space="preserve">person’s </w:t>
      </w:r>
      <w:r w:rsidRPr="00FE4EBA">
        <w:rPr>
          <w:b/>
          <w:bCs/>
        </w:rPr>
        <w:t>name</w:t>
      </w:r>
      <w:r w:rsidRPr="00FE4EBA">
        <w:t xml:space="preserve">. </w:t>
      </w:r>
      <w:r>
        <w:t xml:space="preserve">For each </w:t>
      </w:r>
      <w:r w:rsidRPr="00FE4EBA">
        <w:rPr>
          <w:b/>
          <w:bCs/>
        </w:rPr>
        <w:t>successful</w:t>
      </w:r>
      <w:r>
        <w:t xml:space="preserve"> meeting, </w:t>
      </w:r>
      <w:r w:rsidRPr="00FE4EBA">
        <w:rPr>
          <w:b/>
          <w:bCs/>
        </w:rPr>
        <w:t>print a message</w:t>
      </w:r>
      <w:r>
        <w:t xml:space="preserve">. </w:t>
      </w:r>
      <w:r w:rsidRPr="00FE4EBA">
        <w:t xml:space="preserve">If you receive the </w:t>
      </w:r>
      <w:r w:rsidRPr="00FE4EBA">
        <w:rPr>
          <w:b/>
          <w:bCs/>
        </w:rPr>
        <w:t>same weekday</w:t>
      </w:r>
      <w:r>
        <w:t xml:space="preserve"> </w:t>
      </w:r>
      <w:r w:rsidRPr="00FE4EBA">
        <w:t>twice</w:t>
      </w:r>
      <w:r>
        <w:t xml:space="preserve">, the meeting cannot be scheduled so print a </w:t>
      </w:r>
      <w:r w:rsidRPr="00FE4EBA">
        <w:rPr>
          <w:b/>
          <w:bCs/>
        </w:rPr>
        <w:t>conflict</w:t>
      </w:r>
      <w:r w:rsidR="0079015C">
        <w:rPr>
          <w:b/>
          <w:bCs/>
        </w:rPr>
        <w:t>ing</w:t>
      </w:r>
      <w:r w:rsidRPr="00FE4EBA">
        <w:rPr>
          <w:b/>
          <w:bCs/>
        </w:rPr>
        <w:t xml:space="preserve"> message</w:t>
      </w:r>
      <w:r w:rsidRPr="00FE4EBA">
        <w:t xml:space="preserve">. </w:t>
      </w:r>
      <w:r w:rsidR="0079015C">
        <w:t>In</w:t>
      </w:r>
      <w:r w:rsidRPr="00FE4EBA">
        <w:t xml:space="preserve"> the </w:t>
      </w:r>
      <w:r w:rsidR="00FC2301" w:rsidRPr="00FE4EBA">
        <w:t>end,</w:t>
      </w:r>
      <w:r w:rsidRPr="00FE4EBA">
        <w:t xml:space="preserve"> print </w:t>
      </w:r>
      <w:r>
        <w:t>a</w:t>
      </w:r>
      <w:r w:rsidRPr="00FE4EBA">
        <w:t xml:space="preserve"> </w:t>
      </w:r>
      <w:r>
        <w:t xml:space="preserve">list of all </w:t>
      </w:r>
      <w:r w:rsidRPr="00FE4EBA">
        <w:rPr>
          <w:b/>
          <w:bCs/>
        </w:rPr>
        <w:t>successful</w:t>
      </w:r>
      <w:r>
        <w:t xml:space="preserve"> meetings</w:t>
      </w:r>
      <w:r w:rsidRPr="00FE4EBA">
        <w:t>.</w:t>
      </w:r>
      <w:r w:rsidR="003C3944">
        <w:t xml:space="preserve"> </w:t>
      </w:r>
    </w:p>
    <w:p w14:paraId="46F5438D" w14:textId="77777777" w:rsidR="003C3944" w:rsidRPr="001C34BF" w:rsidRDefault="003C3944" w:rsidP="003C3944">
      <w:pPr>
        <w:pStyle w:val="Heading3"/>
        <w:rPr>
          <w:lang w:val="bg-BG"/>
        </w:rPr>
      </w:pPr>
      <w:r w:rsidRPr="001C34BF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3969"/>
      </w:tblGrid>
      <w:tr w:rsidR="00FE4EBA" w:rsidRPr="001C34BF" w14:paraId="2C38E461" w14:textId="77777777" w:rsidTr="00FE4EBA">
        <w:tc>
          <w:tcPr>
            <w:tcW w:w="2830" w:type="dxa"/>
            <w:shd w:val="clear" w:color="auto" w:fill="D9D9D9" w:themeFill="background1" w:themeFillShade="D9"/>
          </w:tcPr>
          <w:p w14:paraId="509567F1" w14:textId="77777777" w:rsidR="00FE4EBA" w:rsidRPr="001C34BF" w:rsidRDefault="00FE4EBA" w:rsidP="00C77193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0EC1647E" w14:textId="77777777" w:rsidR="00FE4EBA" w:rsidRPr="001C34BF" w:rsidRDefault="00FE4EBA" w:rsidP="00C77193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FE4EBA" w:rsidRPr="001C34BF" w14:paraId="6A4D2851" w14:textId="77777777" w:rsidTr="00FE4EBA">
        <w:tc>
          <w:tcPr>
            <w:tcW w:w="2830" w:type="dxa"/>
          </w:tcPr>
          <w:p w14:paraId="5F95946B" w14:textId="77777777" w:rsidR="00FE4EBA" w:rsidRPr="009B2084" w:rsidRDefault="00FE4EBA" w:rsidP="00FE4EBA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['Monday Peter',</w:t>
            </w:r>
          </w:p>
          <w:p w14:paraId="086BC13D" w14:textId="77777777" w:rsidR="00FE4EBA" w:rsidRPr="009B2084" w:rsidRDefault="00FE4EBA" w:rsidP="00FE4EBA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 xml:space="preserve"> 'Wednesday Bill',</w:t>
            </w:r>
          </w:p>
          <w:p w14:paraId="28E0F802" w14:textId="77777777" w:rsidR="00FE4EBA" w:rsidRPr="009B2084" w:rsidRDefault="00FE4EBA" w:rsidP="00FE4EBA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 xml:space="preserve"> 'Monday Tim',</w:t>
            </w:r>
          </w:p>
          <w:p w14:paraId="39CCCCF7" w14:textId="59973D11" w:rsidR="00FE4EBA" w:rsidRPr="009B2084" w:rsidRDefault="00FE4EBA" w:rsidP="00FE4EBA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 xml:space="preserve"> 'Friday Tim']</w:t>
            </w:r>
          </w:p>
        </w:tc>
        <w:tc>
          <w:tcPr>
            <w:tcW w:w="3969" w:type="dxa"/>
          </w:tcPr>
          <w:p w14:paraId="2C648C22" w14:textId="77777777" w:rsidR="00FE4EBA" w:rsidRPr="009B2084" w:rsidRDefault="00FE4EBA" w:rsidP="00FE4EBA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Scheduled for Monday</w:t>
            </w:r>
          </w:p>
          <w:p w14:paraId="2860B05F" w14:textId="77777777" w:rsidR="00FE4EBA" w:rsidRPr="009B2084" w:rsidRDefault="00FE4EBA" w:rsidP="00FE4EBA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Scheduled for Wednesday</w:t>
            </w:r>
          </w:p>
          <w:p w14:paraId="205AF2F2" w14:textId="77777777" w:rsidR="00FE4EBA" w:rsidRPr="009B2084" w:rsidRDefault="00FE4EBA" w:rsidP="00FE4EBA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Conflict on Monday!</w:t>
            </w:r>
          </w:p>
          <w:p w14:paraId="6BE25AD7" w14:textId="77777777" w:rsidR="00FE4EBA" w:rsidRPr="009B2084" w:rsidRDefault="00FE4EBA" w:rsidP="00FE4EBA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Scheduled for Friday</w:t>
            </w:r>
          </w:p>
          <w:p w14:paraId="264F478B" w14:textId="77777777" w:rsidR="00FE4EBA" w:rsidRPr="009B2084" w:rsidRDefault="00FE4EBA" w:rsidP="00FE4EBA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Monday -&gt; Peter</w:t>
            </w:r>
          </w:p>
          <w:p w14:paraId="4A785DA6" w14:textId="77777777" w:rsidR="00FE4EBA" w:rsidRPr="009B2084" w:rsidRDefault="00FE4EBA" w:rsidP="00FE4EBA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Wednesday -&gt; Bill</w:t>
            </w:r>
          </w:p>
          <w:p w14:paraId="5B9B27A7" w14:textId="06AD89B4" w:rsidR="00FE4EBA" w:rsidRPr="009B2084" w:rsidRDefault="00FE4EBA" w:rsidP="00FE4EBA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Friday -&gt; Tim</w:t>
            </w:r>
          </w:p>
        </w:tc>
      </w:tr>
      <w:tr w:rsidR="00DB703E" w:rsidRPr="001C34BF" w14:paraId="4A92A32C" w14:textId="77777777" w:rsidTr="00FE4EBA">
        <w:tc>
          <w:tcPr>
            <w:tcW w:w="2830" w:type="dxa"/>
          </w:tcPr>
          <w:p w14:paraId="64B7FE9B" w14:textId="4A9326B2" w:rsidR="00DB703E" w:rsidRPr="009B2084" w:rsidRDefault="00DB703E" w:rsidP="00DB703E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['Friday Bob',</w:t>
            </w:r>
          </w:p>
          <w:p w14:paraId="01AF640B" w14:textId="6CE882C4" w:rsidR="00DB703E" w:rsidRPr="009B2084" w:rsidRDefault="00DB703E" w:rsidP="00DB703E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'Saturday Ted',</w:t>
            </w:r>
          </w:p>
          <w:p w14:paraId="409DA468" w14:textId="0CB10907" w:rsidR="00DB703E" w:rsidRPr="009B2084" w:rsidRDefault="00DB703E" w:rsidP="00DB703E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'Monday Bill',</w:t>
            </w:r>
          </w:p>
          <w:p w14:paraId="7AB8FC47" w14:textId="222DC649" w:rsidR="00DB703E" w:rsidRPr="009B2084" w:rsidRDefault="00DB703E" w:rsidP="00DB703E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'Monday John',</w:t>
            </w:r>
          </w:p>
          <w:p w14:paraId="3347F9D5" w14:textId="5652B2C1" w:rsidR="00DB703E" w:rsidRPr="009B2084" w:rsidRDefault="00DB703E" w:rsidP="00DB703E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'Wednesday George']</w:t>
            </w:r>
          </w:p>
        </w:tc>
        <w:tc>
          <w:tcPr>
            <w:tcW w:w="3969" w:type="dxa"/>
          </w:tcPr>
          <w:p w14:paraId="41834EA6" w14:textId="77777777" w:rsidR="00DB703E" w:rsidRPr="009B2084" w:rsidRDefault="00DB703E" w:rsidP="00DB703E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Scheduled for Friday</w:t>
            </w:r>
          </w:p>
          <w:p w14:paraId="656CFE75" w14:textId="77777777" w:rsidR="00DB703E" w:rsidRPr="009B2084" w:rsidRDefault="00DB703E" w:rsidP="00DB703E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Scheduled for Saturday</w:t>
            </w:r>
          </w:p>
          <w:p w14:paraId="216ACBA3" w14:textId="77777777" w:rsidR="00DB703E" w:rsidRPr="009B2084" w:rsidRDefault="00DB703E" w:rsidP="00DB703E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Scheduled for Monday</w:t>
            </w:r>
          </w:p>
          <w:p w14:paraId="1912ECBB" w14:textId="77777777" w:rsidR="00DB703E" w:rsidRPr="009B2084" w:rsidRDefault="00DB703E" w:rsidP="00DB703E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Conflict on Monday!</w:t>
            </w:r>
          </w:p>
          <w:p w14:paraId="06108479" w14:textId="77777777" w:rsidR="00DB703E" w:rsidRPr="009B2084" w:rsidRDefault="00DB703E" w:rsidP="00DB703E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Scheduled for Wednesday</w:t>
            </w:r>
          </w:p>
          <w:p w14:paraId="42B6D4D2" w14:textId="77777777" w:rsidR="00DB703E" w:rsidRPr="009B2084" w:rsidRDefault="00DB703E" w:rsidP="00DB703E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Friday -&gt; Bob</w:t>
            </w:r>
          </w:p>
          <w:p w14:paraId="7B0F6556" w14:textId="77777777" w:rsidR="00DB703E" w:rsidRPr="009B2084" w:rsidRDefault="00DB703E" w:rsidP="00DB703E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Saturday -&gt; Ted</w:t>
            </w:r>
          </w:p>
          <w:p w14:paraId="18AF8769" w14:textId="77777777" w:rsidR="00DB703E" w:rsidRPr="009B2084" w:rsidRDefault="00DB703E" w:rsidP="00DB703E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Monday -&gt; Bill</w:t>
            </w:r>
          </w:p>
          <w:p w14:paraId="6B482A7B" w14:textId="20EA81AA" w:rsidR="00DB703E" w:rsidRPr="009B2084" w:rsidRDefault="00DB703E" w:rsidP="00DB703E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Wednesday -&gt; George</w:t>
            </w:r>
          </w:p>
        </w:tc>
      </w:tr>
    </w:tbl>
    <w:p w14:paraId="1017ACB1" w14:textId="135F54C0" w:rsidR="00FE4EBA" w:rsidRDefault="00FE4EBA" w:rsidP="00FE4EB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</w:pPr>
      <w:r>
        <w:lastRenderedPageBreak/>
        <w:t>Address Book</w:t>
      </w:r>
    </w:p>
    <w:p w14:paraId="4B42F7AE" w14:textId="721BE49A" w:rsidR="00FE4EBA" w:rsidRDefault="003C3944" w:rsidP="00FE4EBA">
      <w:r w:rsidRPr="003C3944">
        <w:t xml:space="preserve">Write a function that stores information about a person’s </w:t>
      </w:r>
      <w:r w:rsidRPr="003C3944">
        <w:rPr>
          <w:b/>
          <w:bCs/>
        </w:rPr>
        <w:t>name</w:t>
      </w:r>
      <w:r w:rsidRPr="003C3944">
        <w:t xml:space="preserve"> and his </w:t>
      </w:r>
      <w:r w:rsidRPr="003C3944">
        <w:rPr>
          <w:b/>
          <w:bCs/>
        </w:rPr>
        <w:t>address</w:t>
      </w:r>
      <w:r w:rsidRPr="003C3944">
        <w:t xml:space="preserve">. The input comes as an </w:t>
      </w:r>
      <w:r w:rsidRPr="003C3944">
        <w:rPr>
          <w:b/>
          <w:bCs/>
        </w:rPr>
        <w:t>array of strings</w:t>
      </w:r>
      <w:r w:rsidRPr="003C3944">
        <w:t xml:space="preserve">. Each string contains the </w:t>
      </w:r>
      <w:r w:rsidRPr="003C3944">
        <w:rPr>
          <w:b/>
          <w:bCs/>
        </w:rPr>
        <w:t>name</w:t>
      </w:r>
      <w:r w:rsidRPr="003C3944">
        <w:t xml:space="preserve"> and the </w:t>
      </w:r>
      <w:r w:rsidRPr="003C3944">
        <w:rPr>
          <w:b/>
          <w:bCs/>
        </w:rPr>
        <w:t>address</w:t>
      </w:r>
      <w:r>
        <w:t xml:space="preserve"> separated by a </w:t>
      </w:r>
      <w:r w:rsidRPr="003C3944">
        <w:rPr>
          <w:b/>
          <w:bCs/>
        </w:rPr>
        <w:t>colon</w:t>
      </w:r>
      <w:r w:rsidRPr="003C3944">
        <w:t xml:space="preserve">. If you receive the same name </w:t>
      </w:r>
      <w:r w:rsidRPr="003C3944">
        <w:rPr>
          <w:b/>
          <w:bCs/>
        </w:rPr>
        <w:t>twice</w:t>
      </w:r>
      <w:r w:rsidRPr="003C3944">
        <w:t xml:space="preserve"> just </w:t>
      </w:r>
      <w:r w:rsidRPr="003C3944">
        <w:rPr>
          <w:b/>
          <w:bCs/>
        </w:rPr>
        <w:t>replace</w:t>
      </w:r>
      <w:r w:rsidRPr="003C3944">
        <w:t xml:space="preserve"> the </w:t>
      </w:r>
      <w:r>
        <w:t>address</w:t>
      </w:r>
      <w:r w:rsidRPr="003C3944">
        <w:t xml:space="preserve">. </w:t>
      </w:r>
      <w:r w:rsidR="00903152">
        <w:t>In</w:t>
      </w:r>
      <w:r w:rsidRPr="003C3944">
        <w:t xml:space="preserve"> the </w:t>
      </w:r>
      <w:r w:rsidR="00BE57BB" w:rsidRPr="003C3944">
        <w:t>end,</w:t>
      </w:r>
      <w:r w:rsidRPr="003C3944">
        <w:t xml:space="preserve"> print the </w:t>
      </w:r>
      <w:r>
        <w:t xml:space="preserve">full list, </w:t>
      </w:r>
      <w:r w:rsidRPr="003C3944">
        <w:rPr>
          <w:b/>
          <w:bCs/>
        </w:rPr>
        <w:t>sorted alphabetically</w:t>
      </w:r>
      <w:r>
        <w:t xml:space="preserve"> by the person’s name</w:t>
      </w:r>
      <w:r w:rsidRPr="003C3944">
        <w:t>.</w:t>
      </w:r>
    </w:p>
    <w:p w14:paraId="7E75B078" w14:textId="2C662283" w:rsidR="009B2084" w:rsidRPr="009B2084" w:rsidRDefault="009B2084" w:rsidP="009B2084">
      <w:pPr>
        <w:pStyle w:val="Heading3"/>
        <w:rPr>
          <w:lang w:val="bg-BG"/>
        </w:rPr>
      </w:pPr>
      <w:r w:rsidRPr="001C34BF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2835"/>
      </w:tblGrid>
      <w:tr w:rsidR="003C3944" w:rsidRPr="001C34BF" w14:paraId="556533B7" w14:textId="77777777" w:rsidTr="00C77193">
        <w:tc>
          <w:tcPr>
            <w:tcW w:w="2830" w:type="dxa"/>
            <w:shd w:val="clear" w:color="auto" w:fill="D9D9D9" w:themeFill="background1" w:themeFillShade="D9"/>
          </w:tcPr>
          <w:p w14:paraId="3F3B8734" w14:textId="77777777" w:rsidR="003C3944" w:rsidRPr="001C34BF" w:rsidRDefault="003C3944" w:rsidP="00C77193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69BEBCFD" w14:textId="77777777" w:rsidR="003C3944" w:rsidRPr="001C34BF" w:rsidRDefault="003C3944" w:rsidP="00C77193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3C3944" w:rsidRPr="001C34BF" w14:paraId="4FD28B22" w14:textId="77777777" w:rsidTr="00C77193">
        <w:tc>
          <w:tcPr>
            <w:tcW w:w="2830" w:type="dxa"/>
          </w:tcPr>
          <w:p w14:paraId="3B4F5B50" w14:textId="77777777" w:rsidR="003C3944" w:rsidRPr="009B2084" w:rsidRDefault="003C3944" w:rsidP="003C3944">
            <w:pPr>
              <w:spacing w:after="0"/>
              <w:rPr>
                <w:rFonts w:ascii="Consolas" w:hAnsi="Consolas"/>
                <w:noProof/>
              </w:rPr>
            </w:pPr>
            <w:r w:rsidRPr="009B2084">
              <w:rPr>
                <w:rFonts w:ascii="Consolas" w:hAnsi="Consolas"/>
                <w:noProof/>
              </w:rPr>
              <w:t>['Tim:Doe Crossing',</w:t>
            </w:r>
          </w:p>
          <w:p w14:paraId="6E6ED890" w14:textId="77777777" w:rsidR="003C3944" w:rsidRPr="009B2084" w:rsidRDefault="003C3944" w:rsidP="003C3944">
            <w:pPr>
              <w:spacing w:after="0"/>
              <w:rPr>
                <w:rFonts w:ascii="Consolas" w:hAnsi="Consolas"/>
                <w:noProof/>
              </w:rPr>
            </w:pPr>
            <w:r w:rsidRPr="009B2084">
              <w:rPr>
                <w:rFonts w:ascii="Consolas" w:hAnsi="Consolas"/>
                <w:noProof/>
              </w:rPr>
              <w:t xml:space="preserve"> 'Bill:Nelson Place',</w:t>
            </w:r>
          </w:p>
          <w:p w14:paraId="2D76F79C" w14:textId="77777777" w:rsidR="003C3944" w:rsidRPr="009B2084" w:rsidRDefault="003C3944" w:rsidP="003C3944">
            <w:pPr>
              <w:spacing w:after="0"/>
              <w:rPr>
                <w:rFonts w:ascii="Consolas" w:hAnsi="Consolas"/>
                <w:noProof/>
              </w:rPr>
            </w:pPr>
            <w:r w:rsidRPr="009B2084">
              <w:rPr>
                <w:rFonts w:ascii="Consolas" w:hAnsi="Consolas"/>
                <w:noProof/>
              </w:rPr>
              <w:t xml:space="preserve"> 'Peter:Carlyle Ave',</w:t>
            </w:r>
          </w:p>
          <w:p w14:paraId="46C03B91" w14:textId="4805F9B5" w:rsidR="003C3944" w:rsidRPr="009B2084" w:rsidRDefault="003C3944" w:rsidP="003C3944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  <w:noProof/>
              </w:rPr>
              <w:t xml:space="preserve"> 'Bill:Ornery Rd']</w:t>
            </w:r>
          </w:p>
        </w:tc>
        <w:tc>
          <w:tcPr>
            <w:tcW w:w="2835" w:type="dxa"/>
          </w:tcPr>
          <w:p w14:paraId="7E9D1C7F" w14:textId="77777777" w:rsidR="003C3944" w:rsidRPr="009B2084" w:rsidRDefault="003C3944" w:rsidP="003C3944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Bill -&gt; Ornery Rd</w:t>
            </w:r>
          </w:p>
          <w:p w14:paraId="6C5B3131" w14:textId="77777777" w:rsidR="003C3944" w:rsidRPr="009B2084" w:rsidRDefault="003C3944" w:rsidP="003C3944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Peter -&gt; Carlyle Ave</w:t>
            </w:r>
          </w:p>
          <w:p w14:paraId="687AF33E" w14:textId="017B04CA" w:rsidR="003C3944" w:rsidRPr="009B2084" w:rsidRDefault="003C3944" w:rsidP="003C3944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Tim -&gt; Doe Crossing</w:t>
            </w:r>
          </w:p>
        </w:tc>
      </w:tr>
      <w:tr w:rsidR="003F73C1" w:rsidRPr="001C34BF" w14:paraId="4C3B4D03" w14:textId="77777777" w:rsidTr="00C77193">
        <w:tc>
          <w:tcPr>
            <w:tcW w:w="2830" w:type="dxa"/>
          </w:tcPr>
          <w:p w14:paraId="0A2599D0" w14:textId="4A50FE88" w:rsidR="003F73C1" w:rsidRPr="009B2084" w:rsidRDefault="003F73C1" w:rsidP="003F73C1">
            <w:pPr>
              <w:spacing w:after="0"/>
              <w:rPr>
                <w:rFonts w:ascii="Consolas" w:hAnsi="Consolas"/>
                <w:noProof/>
              </w:rPr>
            </w:pPr>
            <w:r w:rsidRPr="009B2084">
              <w:rPr>
                <w:rFonts w:ascii="Consolas" w:hAnsi="Consolas"/>
                <w:noProof/>
              </w:rPr>
              <w:t>['Bob:Huxley Rd',</w:t>
            </w:r>
          </w:p>
          <w:p w14:paraId="5F8A84F8" w14:textId="72A1D450" w:rsidR="003F73C1" w:rsidRPr="009B2084" w:rsidRDefault="003F73C1" w:rsidP="003F73C1">
            <w:pPr>
              <w:spacing w:after="0"/>
              <w:rPr>
                <w:rFonts w:ascii="Consolas" w:hAnsi="Consolas"/>
                <w:noProof/>
              </w:rPr>
            </w:pPr>
            <w:r w:rsidRPr="009B2084">
              <w:rPr>
                <w:rFonts w:ascii="Consolas" w:hAnsi="Consolas"/>
                <w:noProof/>
              </w:rPr>
              <w:t>'John:Milwaukee Crossing',</w:t>
            </w:r>
          </w:p>
          <w:p w14:paraId="601C1813" w14:textId="0E386887" w:rsidR="003F73C1" w:rsidRPr="009B2084" w:rsidRDefault="003F73C1" w:rsidP="003F73C1">
            <w:pPr>
              <w:spacing w:after="0"/>
              <w:rPr>
                <w:rFonts w:ascii="Consolas" w:hAnsi="Consolas"/>
                <w:noProof/>
              </w:rPr>
            </w:pPr>
            <w:r w:rsidRPr="009B2084">
              <w:rPr>
                <w:rFonts w:ascii="Consolas" w:hAnsi="Consolas"/>
                <w:noProof/>
              </w:rPr>
              <w:t>'Peter:Fordem Ave',</w:t>
            </w:r>
          </w:p>
          <w:p w14:paraId="30D48604" w14:textId="477EFD54" w:rsidR="003F73C1" w:rsidRPr="009B2084" w:rsidRDefault="003F73C1" w:rsidP="003F73C1">
            <w:pPr>
              <w:spacing w:after="0"/>
              <w:rPr>
                <w:rFonts w:ascii="Consolas" w:hAnsi="Consolas"/>
                <w:noProof/>
              </w:rPr>
            </w:pPr>
            <w:r w:rsidRPr="009B2084">
              <w:rPr>
                <w:rFonts w:ascii="Consolas" w:hAnsi="Consolas"/>
                <w:noProof/>
              </w:rPr>
              <w:t>'Bob:Redwing Ave',</w:t>
            </w:r>
          </w:p>
          <w:p w14:paraId="64261D9E" w14:textId="71274EDD" w:rsidR="003F73C1" w:rsidRPr="009B2084" w:rsidRDefault="003F73C1" w:rsidP="003F73C1">
            <w:pPr>
              <w:spacing w:after="0"/>
              <w:rPr>
                <w:rFonts w:ascii="Consolas" w:hAnsi="Consolas"/>
                <w:noProof/>
              </w:rPr>
            </w:pPr>
            <w:r w:rsidRPr="009B2084">
              <w:rPr>
                <w:rFonts w:ascii="Consolas" w:hAnsi="Consolas"/>
                <w:noProof/>
              </w:rPr>
              <w:t>'George:Mesta Crossing',</w:t>
            </w:r>
          </w:p>
          <w:p w14:paraId="254B3242" w14:textId="1B2933CB" w:rsidR="003F73C1" w:rsidRPr="009B2084" w:rsidRDefault="003F73C1" w:rsidP="003F73C1">
            <w:pPr>
              <w:spacing w:after="0"/>
              <w:rPr>
                <w:rFonts w:ascii="Consolas" w:hAnsi="Consolas"/>
                <w:noProof/>
              </w:rPr>
            </w:pPr>
            <w:r w:rsidRPr="009B2084">
              <w:rPr>
                <w:rFonts w:ascii="Consolas" w:hAnsi="Consolas"/>
                <w:noProof/>
              </w:rPr>
              <w:t>'Ted:Gateway Way',</w:t>
            </w:r>
          </w:p>
          <w:p w14:paraId="50D3CB1E" w14:textId="3485FD9E" w:rsidR="003F73C1" w:rsidRPr="009B2084" w:rsidRDefault="003F73C1" w:rsidP="003F73C1">
            <w:pPr>
              <w:spacing w:after="0"/>
              <w:rPr>
                <w:rFonts w:ascii="Consolas" w:hAnsi="Consolas"/>
                <w:noProof/>
              </w:rPr>
            </w:pPr>
            <w:r w:rsidRPr="009B2084">
              <w:rPr>
                <w:rFonts w:ascii="Consolas" w:hAnsi="Consolas"/>
                <w:noProof/>
              </w:rPr>
              <w:t>'Bill:Gateway Way',</w:t>
            </w:r>
          </w:p>
          <w:p w14:paraId="68242021" w14:textId="31D8E5CB" w:rsidR="003F73C1" w:rsidRPr="009B2084" w:rsidRDefault="003F73C1" w:rsidP="003F73C1">
            <w:pPr>
              <w:spacing w:after="0"/>
              <w:rPr>
                <w:rFonts w:ascii="Consolas" w:hAnsi="Consolas"/>
                <w:noProof/>
              </w:rPr>
            </w:pPr>
            <w:r w:rsidRPr="009B2084">
              <w:rPr>
                <w:rFonts w:ascii="Consolas" w:hAnsi="Consolas"/>
                <w:noProof/>
              </w:rPr>
              <w:t>'John:Grover Rd',</w:t>
            </w:r>
          </w:p>
          <w:p w14:paraId="4CF170D9" w14:textId="66BE9A49" w:rsidR="003F73C1" w:rsidRPr="009B2084" w:rsidRDefault="003F73C1" w:rsidP="003F73C1">
            <w:pPr>
              <w:spacing w:after="0"/>
              <w:rPr>
                <w:rFonts w:ascii="Consolas" w:hAnsi="Consolas"/>
                <w:noProof/>
              </w:rPr>
            </w:pPr>
            <w:r w:rsidRPr="009B2084">
              <w:rPr>
                <w:rFonts w:ascii="Consolas" w:hAnsi="Consolas"/>
                <w:noProof/>
              </w:rPr>
              <w:t>'Peter:Huxley Rd',</w:t>
            </w:r>
          </w:p>
          <w:p w14:paraId="65830D05" w14:textId="6F3F37D7" w:rsidR="003F73C1" w:rsidRPr="009B2084" w:rsidRDefault="003F73C1" w:rsidP="003F73C1">
            <w:pPr>
              <w:spacing w:after="0"/>
              <w:rPr>
                <w:rFonts w:ascii="Consolas" w:hAnsi="Consolas"/>
                <w:noProof/>
              </w:rPr>
            </w:pPr>
            <w:r w:rsidRPr="009B2084">
              <w:rPr>
                <w:rFonts w:ascii="Consolas" w:hAnsi="Consolas"/>
                <w:noProof/>
              </w:rPr>
              <w:t>'Jeff:Gateway Way',</w:t>
            </w:r>
          </w:p>
          <w:p w14:paraId="0CE9B617" w14:textId="43A42E2C" w:rsidR="003F73C1" w:rsidRPr="009B2084" w:rsidRDefault="003F73C1" w:rsidP="003F73C1">
            <w:pPr>
              <w:spacing w:after="0"/>
              <w:rPr>
                <w:rFonts w:ascii="Consolas" w:hAnsi="Consolas"/>
                <w:noProof/>
              </w:rPr>
            </w:pPr>
            <w:r w:rsidRPr="009B2084">
              <w:rPr>
                <w:rFonts w:ascii="Consolas" w:hAnsi="Consolas"/>
                <w:noProof/>
              </w:rPr>
              <w:t>'Jeff:Huxley Rd']</w:t>
            </w:r>
          </w:p>
        </w:tc>
        <w:tc>
          <w:tcPr>
            <w:tcW w:w="2835" w:type="dxa"/>
          </w:tcPr>
          <w:p w14:paraId="077759C8" w14:textId="77777777" w:rsidR="003F73C1" w:rsidRPr="009B2084" w:rsidRDefault="003F73C1" w:rsidP="003F73C1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Bill -&gt; Gateway Way</w:t>
            </w:r>
          </w:p>
          <w:p w14:paraId="08BC0D33" w14:textId="77777777" w:rsidR="003F73C1" w:rsidRPr="009B2084" w:rsidRDefault="003F73C1" w:rsidP="003F73C1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Bob -&gt; Redwing Ave</w:t>
            </w:r>
          </w:p>
          <w:p w14:paraId="31531234" w14:textId="77777777" w:rsidR="003F73C1" w:rsidRPr="009B2084" w:rsidRDefault="003F73C1" w:rsidP="003F73C1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George -&gt; Mesta Crossing</w:t>
            </w:r>
          </w:p>
          <w:p w14:paraId="5AEE22F7" w14:textId="77777777" w:rsidR="003F73C1" w:rsidRPr="009B2084" w:rsidRDefault="003F73C1" w:rsidP="003F73C1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Jeff -&gt; Huxley Rd</w:t>
            </w:r>
          </w:p>
          <w:p w14:paraId="7CC041E8" w14:textId="77777777" w:rsidR="003F73C1" w:rsidRPr="009B2084" w:rsidRDefault="003F73C1" w:rsidP="003F73C1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John -&gt; Grover Rd</w:t>
            </w:r>
          </w:p>
          <w:p w14:paraId="76AD5BDC" w14:textId="77777777" w:rsidR="003F73C1" w:rsidRPr="009B2084" w:rsidRDefault="003F73C1" w:rsidP="003F73C1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Peter -&gt; Huxley Rd</w:t>
            </w:r>
          </w:p>
          <w:p w14:paraId="7CFB355E" w14:textId="73AA0D6A" w:rsidR="003F73C1" w:rsidRPr="009B2084" w:rsidRDefault="003F73C1" w:rsidP="003F73C1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Ted -&gt; Gateway Way</w:t>
            </w:r>
          </w:p>
        </w:tc>
      </w:tr>
    </w:tbl>
    <w:p w14:paraId="7400AF8E" w14:textId="5EB6F53B" w:rsidR="00FE4EBA" w:rsidRPr="00FE4EBA" w:rsidRDefault="00FE4EBA" w:rsidP="00FE4EB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1C34BF">
        <w:t>Storage</w:t>
      </w:r>
    </w:p>
    <w:p w14:paraId="7C022546" w14:textId="1AB3AA55" w:rsidR="001C34BF" w:rsidRPr="001C34BF" w:rsidRDefault="001C34BF" w:rsidP="001C34BF">
      <w:pPr>
        <w:rPr>
          <w:lang w:val="bg-BG"/>
        </w:rPr>
      </w:pPr>
      <w:r w:rsidRPr="001C34BF">
        <w:t xml:space="preserve">Write a function that takes a certain number of </w:t>
      </w:r>
      <w:r w:rsidRPr="001C34BF">
        <w:rPr>
          <w:b/>
        </w:rPr>
        <w:t>items</w:t>
      </w:r>
      <w:r w:rsidRPr="001C34BF">
        <w:t xml:space="preserve"> and their </w:t>
      </w:r>
      <w:r w:rsidRPr="001C34BF">
        <w:rPr>
          <w:b/>
        </w:rPr>
        <w:t>quantity</w:t>
      </w:r>
      <w:r w:rsidRPr="001C34BF">
        <w:t xml:space="preserve">. If the same item appears </w:t>
      </w:r>
      <w:r w:rsidRPr="001C34BF">
        <w:rPr>
          <w:b/>
        </w:rPr>
        <w:t>more than once</w:t>
      </w:r>
      <w:r w:rsidRPr="001C34BF">
        <w:t xml:space="preserve">, </w:t>
      </w:r>
      <w:r w:rsidRPr="001C34BF">
        <w:rPr>
          <w:b/>
        </w:rPr>
        <w:t>add the new amount</w:t>
      </w:r>
      <w:r w:rsidRPr="001C34BF">
        <w:t xml:space="preserve"> to the </w:t>
      </w:r>
      <w:r w:rsidRPr="001C34BF">
        <w:rPr>
          <w:b/>
        </w:rPr>
        <w:t>existing one</w:t>
      </w:r>
      <w:r w:rsidRPr="001C34BF">
        <w:t xml:space="preserve">. </w:t>
      </w:r>
      <w:r w:rsidR="00903152">
        <w:t>In</w:t>
      </w:r>
      <w:r w:rsidRPr="001C34BF">
        <w:t xml:space="preserve"> the </w:t>
      </w:r>
      <w:r w:rsidR="006A158B" w:rsidRPr="001C34BF">
        <w:t>end,</w:t>
      </w:r>
      <w:r w:rsidRPr="001C34BF">
        <w:t xml:space="preserve"> print all the items and their amount without sorting them. The input comes as </w:t>
      </w:r>
      <w:r w:rsidR="006A158B">
        <w:t xml:space="preserve">an </w:t>
      </w:r>
      <w:r w:rsidRPr="001C34BF">
        <w:rPr>
          <w:b/>
        </w:rPr>
        <w:t>array of strings</w:t>
      </w:r>
      <w:r w:rsidRPr="001C34BF">
        <w:t xml:space="preserve">. Try using a </w:t>
      </w:r>
      <w:r w:rsidRPr="001C34BF">
        <w:rPr>
          <w:rStyle w:val="CodeChar"/>
        </w:rPr>
        <w:t>Map()</w:t>
      </w:r>
      <w:r w:rsidRPr="001C34BF">
        <w:t>.</w:t>
      </w:r>
    </w:p>
    <w:p w14:paraId="795CF260" w14:textId="77777777" w:rsidR="001C34BF" w:rsidRPr="001C34BF" w:rsidRDefault="001C34BF" w:rsidP="001C34BF">
      <w:pPr>
        <w:pStyle w:val="Heading3"/>
        <w:rPr>
          <w:lang w:val="bg-BG"/>
        </w:rPr>
      </w:pPr>
      <w:r w:rsidRPr="001C34BF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57"/>
        <w:gridCol w:w="2650"/>
      </w:tblGrid>
      <w:tr w:rsidR="001C34BF" w:rsidRPr="001C34BF" w14:paraId="007F1BE8" w14:textId="77777777" w:rsidTr="00FE4EBA">
        <w:trPr>
          <w:trHeight w:val="413"/>
        </w:trPr>
        <w:tc>
          <w:tcPr>
            <w:tcW w:w="3157" w:type="dxa"/>
            <w:shd w:val="clear" w:color="auto" w:fill="D9D9D9" w:themeFill="background1" w:themeFillShade="D9"/>
          </w:tcPr>
          <w:p w14:paraId="7DCB53AB" w14:textId="77777777" w:rsidR="001C34BF" w:rsidRPr="001C34BF" w:rsidRDefault="001C34BF" w:rsidP="0023593F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2650" w:type="dxa"/>
            <w:shd w:val="clear" w:color="auto" w:fill="D9D9D9" w:themeFill="background1" w:themeFillShade="D9"/>
          </w:tcPr>
          <w:p w14:paraId="7C55BEA1" w14:textId="77777777" w:rsidR="001C34BF" w:rsidRPr="001C34BF" w:rsidRDefault="001C34BF" w:rsidP="0023593F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1C34BF" w:rsidRPr="001C34BF" w14:paraId="6CA06599" w14:textId="77777777" w:rsidTr="00FE4EBA">
        <w:trPr>
          <w:trHeight w:val="1630"/>
        </w:trPr>
        <w:tc>
          <w:tcPr>
            <w:tcW w:w="3157" w:type="dxa"/>
          </w:tcPr>
          <w:p w14:paraId="275E38AC" w14:textId="77777777" w:rsidR="001C34BF" w:rsidRPr="009B2084" w:rsidRDefault="001C34BF" w:rsidP="0023593F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['tomatoes 10',</w:t>
            </w:r>
          </w:p>
          <w:p w14:paraId="64B0EA76" w14:textId="77777777" w:rsidR="001C34BF" w:rsidRPr="009B2084" w:rsidRDefault="001C34BF" w:rsidP="0023593F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'</w:t>
            </w:r>
            <w:proofErr w:type="gramStart"/>
            <w:r w:rsidRPr="009B2084">
              <w:rPr>
                <w:rFonts w:ascii="Consolas" w:hAnsi="Consolas"/>
              </w:rPr>
              <w:t>coffee</w:t>
            </w:r>
            <w:proofErr w:type="gramEnd"/>
            <w:r w:rsidRPr="009B2084">
              <w:rPr>
                <w:rFonts w:ascii="Consolas" w:hAnsi="Consolas"/>
              </w:rPr>
              <w:t xml:space="preserve"> 5',</w:t>
            </w:r>
          </w:p>
          <w:p w14:paraId="721F9D40" w14:textId="77777777" w:rsidR="001C34BF" w:rsidRPr="009B2084" w:rsidRDefault="001C34BF" w:rsidP="0023593F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'</w:t>
            </w:r>
            <w:proofErr w:type="gramStart"/>
            <w:r w:rsidRPr="009B2084">
              <w:rPr>
                <w:rFonts w:ascii="Consolas" w:hAnsi="Consolas"/>
              </w:rPr>
              <w:t>olives</w:t>
            </w:r>
            <w:proofErr w:type="gramEnd"/>
            <w:r w:rsidRPr="009B2084">
              <w:rPr>
                <w:rFonts w:ascii="Consolas" w:hAnsi="Consolas"/>
              </w:rPr>
              <w:t xml:space="preserve"> 100',</w:t>
            </w:r>
          </w:p>
          <w:p w14:paraId="41E08375" w14:textId="77777777" w:rsidR="001C34BF" w:rsidRPr="009B2084" w:rsidRDefault="001C34BF" w:rsidP="0023593F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'</w:t>
            </w:r>
            <w:proofErr w:type="gramStart"/>
            <w:r w:rsidRPr="009B2084">
              <w:rPr>
                <w:rFonts w:ascii="Consolas" w:hAnsi="Consolas"/>
              </w:rPr>
              <w:t>coffee</w:t>
            </w:r>
            <w:proofErr w:type="gramEnd"/>
            <w:r w:rsidRPr="009B2084">
              <w:rPr>
                <w:rFonts w:ascii="Consolas" w:hAnsi="Consolas"/>
              </w:rPr>
              <w:t xml:space="preserve"> 40']</w:t>
            </w:r>
          </w:p>
        </w:tc>
        <w:tc>
          <w:tcPr>
            <w:tcW w:w="2650" w:type="dxa"/>
          </w:tcPr>
          <w:p w14:paraId="5D1FE5DC" w14:textId="77777777" w:rsidR="001C34BF" w:rsidRPr="009B2084" w:rsidRDefault="001C34BF" w:rsidP="0023593F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tomatoes -&gt; 10</w:t>
            </w:r>
          </w:p>
          <w:p w14:paraId="2BC21844" w14:textId="77777777" w:rsidR="001C34BF" w:rsidRPr="009B2084" w:rsidRDefault="001C34BF" w:rsidP="0023593F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coffee -&gt; 45</w:t>
            </w:r>
          </w:p>
          <w:p w14:paraId="5029BF65" w14:textId="77777777" w:rsidR="001C34BF" w:rsidRPr="009B2084" w:rsidRDefault="001C34BF" w:rsidP="0023593F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olives -&gt; 100</w:t>
            </w:r>
          </w:p>
        </w:tc>
      </w:tr>
      <w:tr w:rsidR="00C1640F" w:rsidRPr="001C34BF" w14:paraId="4B807F5B" w14:textId="77777777" w:rsidTr="00FE4EBA">
        <w:trPr>
          <w:trHeight w:val="1630"/>
        </w:trPr>
        <w:tc>
          <w:tcPr>
            <w:tcW w:w="3157" w:type="dxa"/>
          </w:tcPr>
          <w:p w14:paraId="07BFD961" w14:textId="77777777" w:rsidR="00C1640F" w:rsidRPr="009B2084" w:rsidRDefault="00C1640F" w:rsidP="00C1640F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['apple 50',</w:t>
            </w:r>
          </w:p>
          <w:p w14:paraId="540C654F" w14:textId="1D96D085" w:rsidR="00C1640F" w:rsidRPr="009B2084" w:rsidRDefault="00C1640F" w:rsidP="00C1640F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'</w:t>
            </w:r>
            <w:proofErr w:type="gramStart"/>
            <w:r w:rsidRPr="009B2084">
              <w:rPr>
                <w:rFonts w:ascii="Consolas" w:hAnsi="Consolas"/>
              </w:rPr>
              <w:t>apple</w:t>
            </w:r>
            <w:proofErr w:type="gramEnd"/>
            <w:r w:rsidRPr="009B2084">
              <w:rPr>
                <w:rFonts w:ascii="Consolas" w:hAnsi="Consolas"/>
              </w:rPr>
              <w:t xml:space="preserve"> 61',</w:t>
            </w:r>
          </w:p>
          <w:p w14:paraId="2CAF17B1" w14:textId="77777777" w:rsidR="00C1640F" w:rsidRPr="009B2084" w:rsidRDefault="00C1640F" w:rsidP="00C1640F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'</w:t>
            </w:r>
            <w:proofErr w:type="gramStart"/>
            <w:r w:rsidRPr="009B2084">
              <w:rPr>
                <w:rFonts w:ascii="Consolas" w:hAnsi="Consolas"/>
              </w:rPr>
              <w:t>coffee</w:t>
            </w:r>
            <w:proofErr w:type="gramEnd"/>
            <w:r w:rsidRPr="009B2084">
              <w:rPr>
                <w:rFonts w:ascii="Consolas" w:hAnsi="Consolas"/>
              </w:rPr>
              <w:t xml:space="preserve"> 115',</w:t>
            </w:r>
          </w:p>
          <w:p w14:paraId="79DA68AF" w14:textId="1D374AD2" w:rsidR="00C1640F" w:rsidRPr="009B2084" w:rsidRDefault="00C1640F" w:rsidP="00C1640F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'</w:t>
            </w:r>
            <w:proofErr w:type="gramStart"/>
            <w:r w:rsidRPr="009B2084">
              <w:rPr>
                <w:rFonts w:ascii="Consolas" w:hAnsi="Consolas"/>
              </w:rPr>
              <w:t>coffee</w:t>
            </w:r>
            <w:proofErr w:type="gramEnd"/>
            <w:r w:rsidRPr="009B2084">
              <w:rPr>
                <w:rFonts w:ascii="Consolas" w:hAnsi="Consolas"/>
              </w:rPr>
              <w:t xml:space="preserve"> 40']</w:t>
            </w:r>
          </w:p>
        </w:tc>
        <w:tc>
          <w:tcPr>
            <w:tcW w:w="2650" w:type="dxa"/>
          </w:tcPr>
          <w:p w14:paraId="05D9985A" w14:textId="77777777" w:rsidR="00C1640F" w:rsidRPr="009B2084" w:rsidRDefault="00C1640F" w:rsidP="00C1640F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apple -&gt; 111</w:t>
            </w:r>
          </w:p>
          <w:p w14:paraId="4AEEF02B" w14:textId="07B665DA" w:rsidR="00C1640F" w:rsidRPr="009B2084" w:rsidRDefault="00C1640F" w:rsidP="00C1640F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coffee -&gt; 155</w:t>
            </w:r>
          </w:p>
        </w:tc>
      </w:tr>
    </w:tbl>
    <w:p w14:paraId="3C26EAEC" w14:textId="77777777" w:rsidR="00122EA8" w:rsidRPr="00122EA8" w:rsidRDefault="00122EA8" w:rsidP="00122EA8"/>
    <w:p w14:paraId="60668B9A" w14:textId="6E9DF0AC" w:rsidR="001C34BF" w:rsidRPr="001C34BF" w:rsidRDefault="001C34BF" w:rsidP="001C34BF">
      <w:pPr>
        <w:pStyle w:val="Heading3"/>
        <w:rPr>
          <w:lang w:val="bg-BG"/>
        </w:rPr>
      </w:pPr>
      <w:r w:rsidRPr="001C34BF">
        <w:lastRenderedPageBreak/>
        <w:t>Hints</w:t>
      </w:r>
    </w:p>
    <w:p w14:paraId="590677DF" w14:textId="77777777" w:rsidR="001C34BF" w:rsidRPr="001C34BF" w:rsidRDefault="001C34BF" w:rsidP="001C34BF">
      <w:pPr>
        <w:rPr>
          <w:lang w:val="bg-BG"/>
        </w:rPr>
      </w:pPr>
      <w:r w:rsidRPr="001C34BF">
        <w:t xml:space="preserve">Create the </w:t>
      </w:r>
      <w:r w:rsidRPr="001C34BF">
        <w:rPr>
          <w:rStyle w:val="CodeChar"/>
        </w:rPr>
        <w:t>solve()</w:t>
      </w:r>
      <w:r w:rsidRPr="001C34BF">
        <w:rPr>
          <w:noProof/>
        </w:rPr>
        <w:t xml:space="preserve"> </w:t>
      </w:r>
      <w:r w:rsidRPr="001C34BF">
        <w:t xml:space="preserve">function and create a new </w:t>
      </w:r>
      <w:r w:rsidRPr="001C34BF">
        <w:rPr>
          <w:rStyle w:val="CodeChar"/>
        </w:rPr>
        <w:t>Map()</w:t>
      </w:r>
      <w:r w:rsidRPr="001C34BF">
        <w:t>:</w:t>
      </w:r>
    </w:p>
    <w:p w14:paraId="6831998D" w14:textId="77777777" w:rsidR="001C34BF" w:rsidRPr="001C34BF" w:rsidRDefault="001C34BF" w:rsidP="001C34BF">
      <w:pPr>
        <w:rPr>
          <w:lang w:val="bg-BG"/>
        </w:rPr>
      </w:pPr>
      <w:r w:rsidRPr="001C34BF">
        <w:rPr>
          <w:noProof/>
          <w:lang w:val="bg-BG" w:eastAsia="bg-BG"/>
        </w:rPr>
        <w:drawing>
          <wp:inline distT="0" distB="0" distL="0" distR="0" wp14:anchorId="517D9540" wp14:editId="59D38B1F">
            <wp:extent cx="2571750" cy="2362200"/>
            <wp:effectExtent l="19050" t="19050" r="19050" b="19050"/>
            <wp:docPr id="8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0" cy="236220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DC9382" w14:textId="7862B0EE" w:rsidR="001C34BF" w:rsidRPr="001C34BF" w:rsidRDefault="001C34BF" w:rsidP="001C34BF">
      <w:pPr>
        <w:rPr>
          <w:lang w:val="bg-BG"/>
        </w:rPr>
      </w:pPr>
      <w:r w:rsidRPr="001C34BF">
        <w:t>Loop through the array, split into tokens</w:t>
      </w:r>
      <w:r w:rsidR="009733D2">
        <w:t>,</w:t>
      </w:r>
      <w:r w:rsidRPr="001C34BF">
        <w:t xml:space="preserve"> and create variables for each one:</w:t>
      </w:r>
    </w:p>
    <w:p w14:paraId="1613C18A" w14:textId="77777777" w:rsidR="001C34BF" w:rsidRPr="001C34BF" w:rsidRDefault="001C34BF" w:rsidP="001C34BF">
      <w:pPr>
        <w:rPr>
          <w:lang w:val="bg-BG"/>
        </w:rPr>
      </w:pPr>
      <w:r w:rsidRPr="001C34BF">
        <w:rPr>
          <w:noProof/>
          <w:lang w:val="bg-BG" w:eastAsia="bg-BG"/>
        </w:rPr>
        <w:drawing>
          <wp:inline distT="0" distB="0" distL="0" distR="0" wp14:anchorId="238CFA0F" wp14:editId="7261C419">
            <wp:extent cx="4171950" cy="2219325"/>
            <wp:effectExtent l="19050" t="19050" r="19050" b="28575"/>
            <wp:docPr id="9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1950" cy="2219325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F48069" w14:textId="7D2A962A" w:rsidR="001C34BF" w:rsidRPr="001C34BF" w:rsidRDefault="001C34BF" w:rsidP="001C34BF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1C34BF">
        <w:t xml:space="preserve">This time for the quantity we need a number because if we see the same product again, we must add the new </w:t>
      </w:r>
      <w:proofErr w:type="gramStart"/>
      <w:r w:rsidRPr="001C34BF">
        <w:t>quantity</w:t>
      </w:r>
      <w:proofErr w:type="gramEnd"/>
    </w:p>
    <w:p w14:paraId="54EEF53D" w14:textId="6ECF8CDB" w:rsidR="001C34BF" w:rsidRPr="001C34BF" w:rsidRDefault="001C34BF" w:rsidP="001C34BF">
      <w:pPr>
        <w:rPr>
          <w:lang w:val="bg-BG"/>
        </w:rPr>
      </w:pPr>
      <w:r w:rsidRPr="001C34BF">
        <w:t xml:space="preserve">Now let us make the checks for the keys </w:t>
      </w:r>
      <w:r w:rsidR="009733D2">
        <w:t>o</w:t>
      </w:r>
      <w:r w:rsidRPr="001C34BF">
        <w:t>n the map:</w:t>
      </w:r>
    </w:p>
    <w:p w14:paraId="6E430EBB" w14:textId="77777777" w:rsidR="001C34BF" w:rsidRPr="001C34BF" w:rsidRDefault="001C34BF" w:rsidP="001C34BF">
      <w:pPr>
        <w:rPr>
          <w:lang w:val="bg-BG"/>
        </w:rPr>
      </w:pPr>
      <w:r w:rsidRPr="001C34BF">
        <w:rPr>
          <w:noProof/>
          <w:lang w:val="bg-BG" w:eastAsia="bg-BG"/>
        </w:rPr>
        <w:drawing>
          <wp:inline distT="0" distB="0" distL="0" distR="0" wp14:anchorId="2BACEB32" wp14:editId="23C7973C">
            <wp:extent cx="4867275" cy="1819275"/>
            <wp:effectExtent l="19050" t="19050" r="28575" b="28575"/>
            <wp:docPr id="10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7275" cy="1819275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991984" w14:textId="77777777" w:rsidR="001C34BF" w:rsidRPr="001C34BF" w:rsidRDefault="001C34BF" w:rsidP="001C34BF">
      <w:pPr>
        <w:pStyle w:val="ListParagraph"/>
        <w:numPr>
          <w:ilvl w:val="0"/>
          <w:numId w:val="41"/>
        </w:numPr>
        <w:spacing w:before="0" w:after="200"/>
        <w:rPr>
          <w:b/>
          <w:lang w:val="bg-BG"/>
        </w:rPr>
      </w:pPr>
      <w:r w:rsidRPr="001C34BF">
        <w:t xml:space="preserve">First, we check if the map does </w:t>
      </w:r>
      <w:r w:rsidRPr="001C34BF">
        <w:rPr>
          <w:b/>
          <w:i/>
          <w:noProof/>
          <w:u w:val="single"/>
        </w:rPr>
        <w:t>NOT</w:t>
      </w:r>
      <w:r w:rsidRPr="001C34BF">
        <w:rPr>
          <w:noProof/>
        </w:rPr>
        <w:t xml:space="preserve"> </w:t>
      </w:r>
      <w:r w:rsidRPr="001C34BF">
        <w:t xml:space="preserve">have the product we are currently at and </w:t>
      </w:r>
      <w:r w:rsidRPr="001C34BF">
        <w:rPr>
          <w:b/>
        </w:rPr>
        <w:t>if so</w:t>
      </w:r>
      <w:r w:rsidRPr="001C34BF">
        <w:t xml:space="preserve">, we </w:t>
      </w:r>
      <w:r w:rsidRPr="001C34BF">
        <w:rPr>
          <w:b/>
        </w:rPr>
        <w:t xml:space="preserve">set it to the given </w:t>
      </w:r>
      <w:proofErr w:type="gramStart"/>
      <w:r w:rsidRPr="001C34BF">
        <w:rPr>
          <w:b/>
        </w:rPr>
        <w:t>quantity</w:t>
      </w:r>
      <w:proofErr w:type="gramEnd"/>
    </w:p>
    <w:p w14:paraId="1574A0EA" w14:textId="2B5B8E84" w:rsidR="001C34BF" w:rsidRPr="001C34BF" w:rsidRDefault="001C34BF" w:rsidP="001C34BF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1C34BF">
        <w:t xml:space="preserve">Otherwise, we get the </w:t>
      </w:r>
      <w:r w:rsidRPr="001C34BF">
        <w:rPr>
          <w:b/>
        </w:rPr>
        <w:t>existing quantity</w:t>
      </w:r>
      <w:r w:rsidRPr="001C34BF">
        <w:t xml:space="preserve">, we </w:t>
      </w:r>
      <w:r w:rsidRPr="001C34BF">
        <w:rPr>
          <w:b/>
        </w:rPr>
        <w:t>add the new quantity</w:t>
      </w:r>
      <w:r w:rsidR="009733D2">
        <w:rPr>
          <w:b/>
        </w:rPr>
        <w:t>,</w:t>
      </w:r>
      <w:r w:rsidRPr="001C34BF">
        <w:t xml:space="preserve"> and </w:t>
      </w:r>
      <w:r w:rsidRPr="001C34BF">
        <w:rPr>
          <w:b/>
        </w:rPr>
        <w:t>set</w:t>
      </w:r>
      <w:r w:rsidRPr="001C34BF">
        <w:t xml:space="preserve"> the product’s quantity </w:t>
      </w:r>
      <w:r w:rsidRPr="001C34BF">
        <w:rPr>
          <w:b/>
        </w:rPr>
        <w:t>to the new</w:t>
      </w:r>
      <w:r w:rsidRPr="001C34BF">
        <w:t xml:space="preserve"> </w:t>
      </w:r>
      <w:proofErr w:type="gramStart"/>
      <w:r w:rsidRPr="001C34BF">
        <w:t>one</w:t>
      </w:r>
      <w:proofErr w:type="gramEnd"/>
    </w:p>
    <w:p w14:paraId="364E012F" w14:textId="77777777" w:rsidR="001C34BF" w:rsidRPr="001C34BF" w:rsidRDefault="001C34BF" w:rsidP="001C34BF">
      <w:pPr>
        <w:rPr>
          <w:lang w:val="bg-BG"/>
        </w:rPr>
      </w:pPr>
      <w:r w:rsidRPr="001C34BF">
        <w:lastRenderedPageBreak/>
        <w:t xml:space="preserve">Now we just </w:t>
      </w:r>
      <w:proofErr w:type="gramStart"/>
      <w:r w:rsidRPr="001C34BF">
        <w:t>have to</w:t>
      </w:r>
      <w:proofErr w:type="gramEnd"/>
      <w:r w:rsidRPr="001C34BF">
        <w:t xml:space="preserve"> print the result:</w:t>
      </w:r>
    </w:p>
    <w:p w14:paraId="6990292F" w14:textId="77777777" w:rsidR="001C34BF" w:rsidRPr="001C34BF" w:rsidRDefault="001C34BF" w:rsidP="001C34BF">
      <w:pPr>
        <w:rPr>
          <w:lang w:val="bg-BG"/>
        </w:rPr>
      </w:pPr>
      <w:r w:rsidRPr="001C34BF">
        <w:rPr>
          <w:noProof/>
          <w:lang w:val="bg-BG" w:eastAsia="bg-BG"/>
        </w:rPr>
        <w:drawing>
          <wp:inline distT="0" distB="0" distL="0" distR="0" wp14:anchorId="3B01A9DF" wp14:editId="49DE9804">
            <wp:extent cx="4562475" cy="942975"/>
            <wp:effectExtent l="19050" t="19050" r="28575" b="28575"/>
            <wp:docPr id="1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475" cy="942975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88EA5B" w14:textId="62E93550" w:rsidR="001C34BF" w:rsidRPr="001C34BF" w:rsidRDefault="001C34BF" w:rsidP="001C34BF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1C34BF">
        <w:t xml:space="preserve">Each key-value pair is and </w:t>
      </w:r>
      <w:r w:rsidR="009733D2">
        <w:t xml:space="preserve">an </w:t>
      </w:r>
      <w:r w:rsidRPr="001C34BF">
        <w:rPr>
          <w:b/>
        </w:rPr>
        <w:t>array of 2 elements</w:t>
      </w:r>
      <w:r w:rsidRPr="001C34BF">
        <w:t xml:space="preserve"> </w:t>
      </w:r>
      <w:r w:rsidRPr="001C34BF">
        <w:rPr>
          <w:noProof/>
        </w:rPr>
        <w:t>(</w:t>
      </w:r>
      <w:r w:rsidRPr="001C34BF">
        <w:t xml:space="preserve">the </w:t>
      </w:r>
      <w:r w:rsidRPr="001C34BF">
        <w:rPr>
          <w:b/>
        </w:rPr>
        <w:t>key</w:t>
      </w:r>
      <w:r w:rsidRPr="001C34BF">
        <w:t xml:space="preserve"> and the </w:t>
      </w:r>
      <w:r w:rsidRPr="001C34BF">
        <w:rPr>
          <w:b/>
        </w:rPr>
        <w:t>value</w:t>
      </w:r>
      <w:r w:rsidRPr="001C34BF">
        <w:t xml:space="preserve">), so we use </w:t>
      </w:r>
      <w:r w:rsidR="009733D2">
        <w:t xml:space="preserve">a </w:t>
      </w:r>
      <w:r w:rsidRPr="001C34BF">
        <w:rPr>
          <w:b/>
        </w:rPr>
        <w:t>for-of</w:t>
      </w:r>
      <w:r w:rsidRPr="001C34BF">
        <w:t xml:space="preserve"> loop and print the key and the </w:t>
      </w:r>
      <w:proofErr w:type="gramStart"/>
      <w:r w:rsidRPr="001C34BF">
        <w:t>value</w:t>
      </w:r>
      <w:proofErr w:type="gramEnd"/>
    </w:p>
    <w:p w14:paraId="51938FAE" w14:textId="77777777" w:rsidR="001C34BF" w:rsidRDefault="001C34BF" w:rsidP="001C34BF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</w:pPr>
      <w:r w:rsidRPr="001C34BF">
        <w:t>School Grades</w:t>
      </w:r>
    </w:p>
    <w:p w14:paraId="5EC07B4B" w14:textId="59546132" w:rsidR="0039765C" w:rsidRPr="00E32331" w:rsidRDefault="0039765C" w:rsidP="00E32331">
      <w:pPr>
        <w:rPr>
          <w:lang w:val="bg-BG"/>
        </w:rPr>
      </w:pPr>
      <w:r>
        <w:rPr>
          <w:rStyle w:val="jlqj4b"/>
          <w:lang w:val="en"/>
        </w:rPr>
        <w:t xml:space="preserve">Write a </w:t>
      </w:r>
      <w:r w:rsidRPr="00967F72">
        <w:t>function</w:t>
      </w:r>
      <w:r>
        <w:rPr>
          <w:rStyle w:val="jlqj4b"/>
          <w:lang w:val="en"/>
        </w:rPr>
        <w:t xml:space="preserve"> that stores </w:t>
      </w:r>
      <w:r w:rsidRPr="0039765C">
        <w:rPr>
          <w:rStyle w:val="jlqj4b"/>
          <w:b/>
          <w:lang w:val="en"/>
        </w:rPr>
        <w:t>students</w:t>
      </w:r>
      <w:r>
        <w:rPr>
          <w:rStyle w:val="jlqj4b"/>
          <w:lang w:val="en"/>
        </w:rPr>
        <w:t xml:space="preserve"> and their </w:t>
      </w:r>
      <w:r w:rsidRPr="0039765C">
        <w:rPr>
          <w:rStyle w:val="jlqj4b"/>
          <w:b/>
          <w:lang w:val="en"/>
        </w:rPr>
        <w:t>grades</w:t>
      </w:r>
      <w:r>
        <w:rPr>
          <w:rStyle w:val="jlqj4b"/>
          <w:lang w:val="en"/>
        </w:rPr>
        <w:t xml:space="preserve"> throughout the year. If a student appears more than once,</w:t>
      </w:r>
      <w:r w:rsidR="00E32331" w:rsidRPr="00E32331">
        <w:rPr>
          <w:rFonts w:eastAsiaTheme="minorEastAsia" w:hAnsi="Calibri"/>
          <w:b/>
          <w:bCs/>
          <w:color w:val="FFFFFF" w:themeColor="background1"/>
          <w:kern w:val="24"/>
          <w:sz w:val="68"/>
          <w:szCs w:val="68"/>
          <w:lang w:eastAsia="bg-BG"/>
        </w:rPr>
        <w:t xml:space="preserve"> </w:t>
      </w:r>
      <w:r w:rsidR="00EF3F5F" w:rsidRPr="00EF3F5F">
        <w:rPr>
          <w:rStyle w:val="jlqj4b"/>
          <w:b/>
          <w:lang w:val="en"/>
        </w:rPr>
        <w:t>add</w:t>
      </w:r>
      <w:r w:rsidR="00EF3F5F">
        <w:rPr>
          <w:rStyle w:val="jlqj4b"/>
          <w:lang w:val="en"/>
        </w:rPr>
        <w:t xml:space="preserve"> </w:t>
      </w:r>
      <w:r w:rsidR="00F16447">
        <w:rPr>
          <w:rStyle w:val="jlqj4b"/>
          <w:lang w:val="en"/>
        </w:rPr>
        <w:t xml:space="preserve">the </w:t>
      </w:r>
      <w:r w:rsidR="00EF3F5F">
        <w:rPr>
          <w:rStyle w:val="jlqj4b"/>
          <w:lang w:val="en"/>
        </w:rPr>
        <w:t xml:space="preserve">new </w:t>
      </w:r>
      <w:r w:rsidR="00EF3F5F" w:rsidRPr="00EF3F5F">
        <w:rPr>
          <w:rStyle w:val="jlqj4b"/>
          <w:b/>
        </w:rPr>
        <w:t>grades</w:t>
      </w:r>
      <w:r w:rsidR="00EF3F5F">
        <w:rPr>
          <w:rStyle w:val="jlqj4b"/>
          <w:lang w:val="en"/>
        </w:rPr>
        <w:t xml:space="preserve"> to </w:t>
      </w:r>
      <w:r w:rsidR="00EF3F5F" w:rsidRPr="00EF3F5F">
        <w:rPr>
          <w:rStyle w:val="jlqj4b"/>
          <w:b/>
          <w:lang w:val="en"/>
        </w:rPr>
        <w:t>existing ones</w:t>
      </w:r>
      <w:r w:rsidRPr="00E32331">
        <w:rPr>
          <w:rStyle w:val="jlqj4b"/>
          <w:lang w:val="en"/>
        </w:rPr>
        <w:t xml:space="preserve">. Finally, </w:t>
      </w:r>
      <w:r w:rsidRPr="00E32331">
        <w:rPr>
          <w:rStyle w:val="jlqj4b"/>
          <w:b/>
          <w:lang w:val="en"/>
        </w:rPr>
        <w:t>print</w:t>
      </w:r>
      <w:r w:rsidRPr="00E32331">
        <w:rPr>
          <w:rStyle w:val="jlqj4b"/>
          <w:lang w:val="en"/>
        </w:rPr>
        <w:t xml:space="preserve"> the students and their </w:t>
      </w:r>
      <w:r w:rsidR="00667D60">
        <w:rPr>
          <w:rStyle w:val="jlqj4b"/>
          <w:b/>
          <w:lang w:val="en"/>
        </w:rPr>
        <w:t>average grade</w:t>
      </w:r>
      <w:r w:rsidR="00A630D8">
        <w:rPr>
          <w:rStyle w:val="jlqj4b"/>
          <w:b/>
          <w:lang w:val="en"/>
        </w:rPr>
        <w:t>s</w:t>
      </w:r>
      <w:r w:rsidRPr="00E32331">
        <w:rPr>
          <w:rStyle w:val="jlqj4b"/>
          <w:lang w:val="en"/>
        </w:rPr>
        <w:t xml:space="preserve">, sorted </w:t>
      </w:r>
      <w:r w:rsidRPr="00E32331">
        <w:rPr>
          <w:rStyle w:val="jlqj4b"/>
          <w:b/>
          <w:lang w:val="en"/>
        </w:rPr>
        <w:t xml:space="preserve">alphabetically </w:t>
      </w:r>
      <w:r w:rsidRPr="00E32331">
        <w:rPr>
          <w:rStyle w:val="jlqj4b"/>
          <w:lang w:val="en"/>
        </w:rPr>
        <w:t xml:space="preserve">by </w:t>
      </w:r>
      <w:r w:rsidRPr="00E32331">
        <w:rPr>
          <w:rStyle w:val="jlqj4b"/>
          <w:b/>
          <w:lang w:val="en"/>
        </w:rPr>
        <w:t>student name</w:t>
      </w:r>
      <w:r w:rsidRPr="00E32331">
        <w:rPr>
          <w:rStyle w:val="jlqj4b"/>
          <w:b/>
          <w:lang w:val="bg-BG"/>
        </w:rPr>
        <w:t>.</w:t>
      </w:r>
      <w:r w:rsidRPr="0039765C">
        <w:t xml:space="preserve"> </w:t>
      </w:r>
      <w:r w:rsidRPr="001C34BF">
        <w:t xml:space="preserve">The input comes as </w:t>
      </w:r>
      <w:r>
        <w:t xml:space="preserve">an </w:t>
      </w:r>
      <w:r w:rsidRPr="00E32331">
        <w:rPr>
          <w:b/>
        </w:rPr>
        <w:t>array of strings</w:t>
      </w:r>
      <w:r w:rsidRPr="001C34BF">
        <w:t>.</w:t>
      </w:r>
    </w:p>
    <w:p w14:paraId="4496A37E" w14:textId="250D2B96" w:rsidR="006F35C8" w:rsidRPr="001C34BF" w:rsidRDefault="006F35C8" w:rsidP="0039765C">
      <w:pPr>
        <w:rPr>
          <w:lang w:val="bg-BG"/>
        </w:rPr>
      </w:pPr>
      <w:r w:rsidRPr="006F35C8">
        <w:rPr>
          <w:b/>
        </w:rPr>
        <w:t>Note:</w:t>
      </w:r>
      <w:r>
        <w:t xml:space="preserve"> The </w:t>
      </w:r>
      <w:r w:rsidRPr="0039765C">
        <w:rPr>
          <w:rStyle w:val="jlqj4b"/>
          <w:b/>
          <w:lang w:val="en"/>
        </w:rPr>
        <w:t>average grades</w:t>
      </w:r>
      <w:r>
        <w:rPr>
          <w:rStyle w:val="jlqj4b"/>
          <w:lang w:val="en"/>
        </w:rPr>
        <w:t xml:space="preserve"> must be fixed to the second decimal place.</w:t>
      </w:r>
    </w:p>
    <w:p w14:paraId="7089A4F7" w14:textId="77777777" w:rsidR="001C34BF" w:rsidRPr="001C34BF" w:rsidRDefault="001C34BF" w:rsidP="001C34BF">
      <w:pPr>
        <w:pStyle w:val="Heading3"/>
        <w:rPr>
          <w:lang w:val="bg-BG"/>
        </w:rPr>
      </w:pPr>
      <w:r w:rsidRPr="001C34BF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43"/>
        <w:gridCol w:w="3262"/>
      </w:tblGrid>
      <w:tr w:rsidR="001C34BF" w:rsidRPr="001C34BF" w14:paraId="33E7E30E" w14:textId="77777777" w:rsidTr="009E4BD9">
        <w:trPr>
          <w:trHeight w:val="394"/>
        </w:trPr>
        <w:tc>
          <w:tcPr>
            <w:tcW w:w="2943" w:type="dxa"/>
            <w:shd w:val="clear" w:color="auto" w:fill="D9D9D9" w:themeFill="background1" w:themeFillShade="D9"/>
          </w:tcPr>
          <w:p w14:paraId="6B8A9382" w14:textId="77777777" w:rsidR="001C34BF" w:rsidRPr="001C34BF" w:rsidRDefault="001C34BF" w:rsidP="0023593F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3262" w:type="dxa"/>
            <w:shd w:val="clear" w:color="auto" w:fill="D9D9D9" w:themeFill="background1" w:themeFillShade="D9"/>
          </w:tcPr>
          <w:p w14:paraId="3E49E520" w14:textId="77777777" w:rsidR="001C34BF" w:rsidRPr="001C34BF" w:rsidRDefault="001C34BF" w:rsidP="0023593F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1C34BF" w:rsidRPr="001C34BF" w14:paraId="286F2B81" w14:textId="77777777" w:rsidTr="009E4BD9">
        <w:trPr>
          <w:trHeight w:val="1600"/>
        </w:trPr>
        <w:tc>
          <w:tcPr>
            <w:tcW w:w="2943" w:type="dxa"/>
          </w:tcPr>
          <w:p w14:paraId="61FE4F2C" w14:textId="51A4B045" w:rsidR="001C34BF" w:rsidRPr="009B2084" w:rsidRDefault="001C34BF" w:rsidP="0023593F">
            <w:pPr>
              <w:spacing w:after="0"/>
              <w:rPr>
                <w:rFonts w:ascii="Consolas" w:hAnsi="Consolas"/>
                <w:lang w:val="bg-BG"/>
              </w:rPr>
            </w:pPr>
            <w:r w:rsidRPr="009B2084">
              <w:rPr>
                <w:rFonts w:ascii="Consolas" w:hAnsi="Consolas"/>
              </w:rPr>
              <w:t>[</w:t>
            </w:r>
            <w:r w:rsidRPr="009B2084">
              <w:rPr>
                <w:rFonts w:ascii="Consolas" w:hAnsi="Consolas"/>
                <w:noProof/>
              </w:rPr>
              <w:t xml:space="preserve">'Lilly </w:t>
            </w:r>
            <w:r w:rsidR="000B402F" w:rsidRPr="009B2084">
              <w:rPr>
                <w:rFonts w:ascii="Consolas" w:hAnsi="Consolas"/>
              </w:rPr>
              <w:t>4 6 6 5</w:t>
            </w:r>
            <w:r w:rsidRPr="009B2084">
              <w:rPr>
                <w:rFonts w:ascii="Consolas" w:hAnsi="Consolas"/>
              </w:rPr>
              <w:t>',</w:t>
            </w:r>
          </w:p>
          <w:p w14:paraId="743048F0" w14:textId="737A4B3C" w:rsidR="001C34BF" w:rsidRPr="009B2084" w:rsidRDefault="001C34BF" w:rsidP="0023593F">
            <w:pPr>
              <w:spacing w:after="0"/>
              <w:rPr>
                <w:rFonts w:ascii="Consolas" w:hAnsi="Consolas"/>
                <w:lang w:val="bg-BG"/>
              </w:rPr>
            </w:pPr>
            <w:r w:rsidRPr="009B2084">
              <w:rPr>
                <w:rFonts w:ascii="Consolas" w:hAnsi="Consolas"/>
                <w:noProof/>
              </w:rPr>
              <w:t xml:space="preserve">'Tim </w:t>
            </w:r>
            <w:r w:rsidR="000B402F" w:rsidRPr="009B2084">
              <w:rPr>
                <w:rFonts w:ascii="Consolas" w:hAnsi="Consolas"/>
              </w:rPr>
              <w:t>5 6</w:t>
            </w:r>
            <w:r w:rsidRPr="009B2084">
              <w:rPr>
                <w:rFonts w:ascii="Consolas" w:hAnsi="Consolas"/>
              </w:rPr>
              <w:t>',</w:t>
            </w:r>
          </w:p>
          <w:p w14:paraId="7B6B05FC" w14:textId="12701D09" w:rsidR="001C34BF" w:rsidRPr="009B2084" w:rsidRDefault="001C34BF" w:rsidP="0023593F">
            <w:pPr>
              <w:spacing w:after="0"/>
              <w:rPr>
                <w:rFonts w:ascii="Consolas" w:hAnsi="Consolas"/>
                <w:lang w:val="bg-BG"/>
              </w:rPr>
            </w:pPr>
            <w:r w:rsidRPr="009B2084">
              <w:rPr>
                <w:rFonts w:ascii="Consolas" w:hAnsi="Consolas"/>
                <w:noProof/>
              </w:rPr>
              <w:t xml:space="preserve">'Tammy </w:t>
            </w:r>
            <w:r w:rsidR="000B402F" w:rsidRPr="009B2084">
              <w:rPr>
                <w:rFonts w:ascii="Consolas" w:hAnsi="Consolas"/>
              </w:rPr>
              <w:t>2 4 3</w:t>
            </w:r>
            <w:r w:rsidRPr="009B2084">
              <w:rPr>
                <w:rFonts w:ascii="Consolas" w:hAnsi="Consolas"/>
              </w:rPr>
              <w:t>',</w:t>
            </w:r>
          </w:p>
          <w:p w14:paraId="53D19CD7" w14:textId="4E366D3D" w:rsidR="001C34BF" w:rsidRPr="009B2084" w:rsidRDefault="001C34BF" w:rsidP="0023593F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  <w:noProof/>
              </w:rPr>
              <w:t xml:space="preserve">'Tim </w:t>
            </w:r>
            <w:r w:rsidR="000B402F" w:rsidRPr="009B2084">
              <w:rPr>
                <w:rFonts w:ascii="Consolas" w:hAnsi="Consolas"/>
              </w:rPr>
              <w:t>6 6</w:t>
            </w:r>
            <w:r w:rsidRPr="009B2084">
              <w:rPr>
                <w:rFonts w:ascii="Consolas" w:hAnsi="Consolas"/>
              </w:rPr>
              <w:t>']</w:t>
            </w:r>
          </w:p>
        </w:tc>
        <w:tc>
          <w:tcPr>
            <w:tcW w:w="3262" w:type="dxa"/>
          </w:tcPr>
          <w:p w14:paraId="1CC9C197" w14:textId="42131E23" w:rsidR="001C09DA" w:rsidRPr="009B2084" w:rsidRDefault="001C09DA" w:rsidP="0023593F">
            <w:pPr>
              <w:spacing w:after="0"/>
              <w:rPr>
                <w:rFonts w:ascii="Consolas" w:hAnsi="Consolas"/>
                <w:lang w:val="bg-BG"/>
              </w:rPr>
            </w:pPr>
            <w:r w:rsidRPr="009B2084">
              <w:rPr>
                <w:rFonts w:ascii="Consolas" w:hAnsi="Consolas"/>
              </w:rPr>
              <w:t>Lilly: 5.25</w:t>
            </w:r>
          </w:p>
          <w:p w14:paraId="2B7ACD88" w14:textId="4161A5E7" w:rsidR="001C34BF" w:rsidRPr="009B2084" w:rsidRDefault="004363DD" w:rsidP="0023593F">
            <w:pPr>
              <w:spacing w:after="0"/>
              <w:rPr>
                <w:rFonts w:ascii="Consolas" w:hAnsi="Consolas"/>
                <w:lang w:val="bg-BG"/>
              </w:rPr>
            </w:pPr>
            <w:r w:rsidRPr="009B2084">
              <w:rPr>
                <w:rFonts w:ascii="Consolas" w:hAnsi="Consolas"/>
              </w:rPr>
              <w:t>Tammy: 3</w:t>
            </w:r>
            <w:r w:rsidR="00A630D8" w:rsidRPr="009B2084">
              <w:rPr>
                <w:rFonts w:ascii="Consolas" w:hAnsi="Consolas"/>
              </w:rPr>
              <w:t>.00</w:t>
            </w:r>
          </w:p>
          <w:p w14:paraId="22336324" w14:textId="69282815" w:rsidR="001C34BF" w:rsidRPr="009B2084" w:rsidRDefault="004363DD" w:rsidP="0023593F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 xml:space="preserve">Tim: </w:t>
            </w:r>
            <w:r w:rsidR="006F35C8" w:rsidRPr="009B2084">
              <w:rPr>
                <w:rFonts w:ascii="Consolas" w:hAnsi="Consolas"/>
              </w:rPr>
              <w:t>5.75</w:t>
            </w:r>
          </w:p>
        </w:tc>
      </w:tr>
      <w:tr w:rsidR="00EA79E6" w:rsidRPr="001C34BF" w14:paraId="045E9D65" w14:textId="77777777" w:rsidTr="009E4BD9">
        <w:trPr>
          <w:trHeight w:val="1600"/>
        </w:trPr>
        <w:tc>
          <w:tcPr>
            <w:tcW w:w="2943" w:type="dxa"/>
          </w:tcPr>
          <w:p w14:paraId="16A87CDF" w14:textId="2059AFD5" w:rsidR="001801B6" w:rsidRPr="009B2084" w:rsidRDefault="004363DD" w:rsidP="001801B6">
            <w:pPr>
              <w:spacing w:after="0"/>
              <w:rPr>
                <w:rFonts w:ascii="Consolas" w:hAnsi="Consolas"/>
                <w:lang w:val="nl-NL"/>
              </w:rPr>
            </w:pPr>
            <w:r w:rsidRPr="009B2084">
              <w:rPr>
                <w:rFonts w:ascii="Consolas" w:hAnsi="Consolas"/>
                <w:lang w:val="nl-NL"/>
              </w:rPr>
              <w:t xml:space="preserve">['Steven </w:t>
            </w:r>
            <w:r w:rsidR="005438CF" w:rsidRPr="009B2084">
              <w:rPr>
                <w:rFonts w:ascii="Consolas" w:hAnsi="Consolas"/>
                <w:lang w:val="nl-NL"/>
              </w:rPr>
              <w:t>3 5 6 4</w:t>
            </w:r>
            <w:r w:rsidR="001801B6" w:rsidRPr="009B2084">
              <w:rPr>
                <w:rFonts w:ascii="Consolas" w:hAnsi="Consolas"/>
                <w:lang w:val="nl-NL"/>
              </w:rPr>
              <w:t>',</w:t>
            </w:r>
          </w:p>
          <w:p w14:paraId="58CB356D" w14:textId="34BEB5B1" w:rsidR="001801B6" w:rsidRPr="009B2084" w:rsidRDefault="004363DD" w:rsidP="001801B6">
            <w:pPr>
              <w:spacing w:after="0"/>
              <w:rPr>
                <w:rFonts w:ascii="Consolas" w:hAnsi="Consolas"/>
                <w:lang w:val="nl-NL"/>
              </w:rPr>
            </w:pPr>
            <w:r w:rsidRPr="009B2084">
              <w:rPr>
                <w:rFonts w:ascii="Consolas" w:hAnsi="Consolas"/>
                <w:lang w:val="nl-NL"/>
              </w:rPr>
              <w:t xml:space="preserve">'George </w:t>
            </w:r>
            <w:r w:rsidR="005438CF" w:rsidRPr="009B2084">
              <w:rPr>
                <w:rFonts w:ascii="Consolas" w:hAnsi="Consolas"/>
                <w:lang w:val="nl-NL"/>
              </w:rPr>
              <w:t>4 6</w:t>
            </w:r>
            <w:r w:rsidR="001801B6" w:rsidRPr="009B2084">
              <w:rPr>
                <w:rFonts w:ascii="Consolas" w:hAnsi="Consolas"/>
                <w:lang w:val="nl-NL"/>
              </w:rPr>
              <w:t>',</w:t>
            </w:r>
          </w:p>
          <w:p w14:paraId="06CD7C34" w14:textId="455B314E" w:rsidR="001801B6" w:rsidRPr="009B2084" w:rsidRDefault="004363DD" w:rsidP="001801B6">
            <w:pPr>
              <w:spacing w:after="0"/>
              <w:rPr>
                <w:rFonts w:ascii="Consolas" w:hAnsi="Consolas"/>
                <w:lang w:val="nl-NL"/>
              </w:rPr>
            </w:pPr>
            <w:r w:rsidRPr="009B2084">
              <w:rPr>
                <w:rFonts w:ascii="Consolas" w:hAnsi="Consolas"/>
                <w:lang w:val="nl-NL"/>
              </w:rPr>
              <w:t xml:space="preserve">'Tammy </w:t>
            </w:r>
            <w:r w:rsidR="005438CF" w:rsidRPr="009B2084">
              <w:rPr>
                <w:rFonts w:ascii="Consolas" w:hAnsi="Consolas"/>
                <w:lang w:val="nl-NL"/>
              </w:rPr>
              <w:t>2 5 3</w:t>
            </w:r>
            <w:r w:rsidR="001801B6" w:rsidRPr="009B2084">
              <w:rPr>
                <w:rFonts w:ascii="Consolas" w:hAnsi="Consolas"/>
                <w:lang w:val="nl-NL"/>
              </w:rPr>
              <w:t>',</w:t>
            </w:r>
          </w:p>
          <w:p w14:paraId="2F7F8370" w14:textId="6FF6D7E1" w:rsidR="00EA79E6" w:rsidRPr="009B2084" w:rsidRDefault="005438CF" w:rsidP="001801B6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'Steven 6 3</w:t>
            </w:r>
            <w:r w:rsidR="001801B6" w:rsidRPr="009B2084">
              <w:rPr>
                <w:rFonts w:ascii="Consolas" w:hAnsi="Consolas"/>
              </w:rPr>
              <w:t>']</w:t>
            </w:r>
          </w:p>
        </w:tc>
        <w:tc>
          <w:tcPr>
            <w:tcW w:w="3262" w:type="dxa"/>
          </w:tcPr>
          <w:p w14:paraId="359226ED" w14:textId="77777777" w:rsidR="00EA79E6" w:rsidRPr="009B2084" w:rsidRDefault="006F35C8" w:rsidP="001801B6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George: 5.00</w:t>
            </w:r>
          </w:p>
          <w:p w14:paraId="7567B582" w14:textId="77777777" w:rsidR="001C09DA" w:rsidRPr="009B2084" w:rsidRDefault="001C09DA" w:rsidP="001C09DA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Steven: 4.50</w:t>
            </w:r>
          </w:p>
          <w:p w14:paraId="49E2297E" w14:textId="1B08C462" w:rsidR="001C09DA" w:rsidRPr="009B2084" w:rsidRDefault="001C09DA" w:rsidP="001801B6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Tammy: 3.33</w:t>
            </w:r>
          </w:p>
        </w:tc>
      </w:tr>
    </w:tbl>
    <w:p w14:paraId="3D9489A3" w14:textId="77777777" w:rsidR="001C34BF" w:rsidRPr="001C34BF" w:rsidRDefault="001C34BF" w:rsidP="001C34BF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1C34BF">
        <w:t>Word Occurrences</w:t>
      </w:r>
    </w:p>
    <w:p w14:paraId="08B7D0D3" w14:textId="50525A8C" w:rsidR="00FE4EBA" w:rsidRPr="00BC1E91" w:rsidRDefault="001C34BF" w:rsidP="003C3944">
      <w:pPr>
        <w:rPr>
          <w:lang w:val="bg-BG"/>
        </w:rPr>
      </w:pPr>
      <w:r w:rsidRPr="001C34BF">
        <w:t xml:space="preserve">Write a function that </w:t>
      </w:r>
      <w:r w:rsidRPr="001C34BF">
        <w:rPr>
          <w:b/>
        </w:rPr>
        <w:t>counts</w:t>
      </w:r>
      <w:r w:rsidRPr="001C34BF">
        <w:t xml:space="preserve"> the times each </w:t>
      </w:r>
      <w:r w:rsidRPr="001C34BF">
        <w:rPr>
          <w:b/>
        </w:rPr>
        <w:t xml:space="preserve">word occurs </w:t>
      </w:r>
      <w:r w:rsidRPr="001C34BF">
        <w:rPr>
          <w:bCs/>
        </w:rPr>
        <w:t>in a text</w:t>
      </w:r>
      <w:r w:rsidRPr="001C34BF">
        <w:t xml:space="preserve">. Print the words </w:t>
      </w:r>
      <w:r w:rsidRPr="001C34BF">
        <w:rPr>
          <w:b/>
        </w:rPr>
        <w:t xml:space="preserve">sorted by count </w:t>
      </w:r>
      <w:r w:rsidRPr="001C34BF">
        <w:rPr>
          <w:bCs/>
        </w:rPr>
        <w:t>in</w:t>
      </w:r>
      <w:r w:rsidRPr="001C34BF">
        <w:rPr>
          <w:b/>
        </w:rPr>
        <w:t xml:space="preserve"> descending</w:t>
      </w:r>
      <w:r w:rsidRPr="001C34BF">
        <w:t xml:space="preserve"> order. The </w:t>
      </w:r>
      <w:r w:rsidRPr="001C34BF">
        <w:rPr>
          <w:bCs/>
        </w:rPr>
        <w:t>input</w:t>
      </w:r>
      <w:r w:rsidRPr="001C34BF">
        <w:t xml:space="preserve"> comes as an </w:t>
      </w:r>
      <w:r w:rsidRPr="001C34BF">
        <w:rPr>
          <w:b/>
        </w:rPr>
        <w:t>array of strings</w:t>
      </w:r>
      <w:r w:rsidRPr="001C34BF">
        <w:t>.</w:t>
      </w:r>
    </w:p>
    <w:p w14:paraId="38391A28" w14:textId="77777777" w:rsidR="001C34BF" w:rsidRPr="001C34BF" w:rsidRDefault="001C34BF" w:rsidP="001C34BF">
      <w:pPr>
        <w:pStyle w:val="Heading3"/>
        <w:rPr>
          <w:lang w:val="bg-BG"/>
        </w:rPr>
      </w:pPr>
      <w:r w:rsidRPr="001C34BF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24"/>
        <w:gridCol w:w="3118"/>
      </w:tblGrid>
      <w:tr w:rsidR="001C34BF" w:rsidRPr="001C34BF" w14:paraId="54FA96C8" w14:textId="77777777" w:rsidTr="00122EA8">
        <w:trPr>
          <w:trHeight w:val="374"/>
        </w:trPr>
        <w:tc>
          <w:tcPr>
            <w:tcW w:w="5524" w:type="dxa"/>
            <w:shd w:val="clear" w:color="auto" w:fill="D9D9D9" w:themeFill="background1" w:themeFillShade="D9"/>
          </w:tcPr>
          <w:p w14:paraId="01AD4E45" w14:textId="77777777" w:rsidR="001C34BF" w:rsidRPr="001C34BF" w:rsidRDefault="001C34BF" w:rsidP="0023593F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3118" w:type="dxa"/>
            <w:shd w:val="clear" w:color="auto" w:fill="D9D9D9" w:themeFill="background1" w:themeFillShade="D9"/>
          </w:tcPr>
          <w:p w14:paraId="70A06975" w14:textId="77777777" w:rsidR="001C34BF" w:rsidRPr="001C34BF" w:rsidRDefault="001C34BF" w:rsidP="0023593F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1C34BF" w:rsidRPr="001C34BF" w14:paraId="6A64C43C" w14:textId="77777777" w:rsidTr="00122EA8">
        <w:trPr>
          <w:trHeight w:val="3049"/>
        </w:trPr>
        <w:tc>
          <w:tcPr>
            <w:tcW w:w="5524" w:type="dxa"/>
          </w:tcPr>
          <w:p w14:paraId="2C774901" w14:textId="77777777" w:rsidR="001C34BF" w:rsidRPr="009B2084" w:rsidRDefault="001C34BF" w:rsidP="0023593F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["Here", "is", "the", "first", "sentence", "Here", "is", "another", "sentence", "And", "finally", "the", "third", "sentence"]</w:t>
            </w:r>
          </w:p>
        </w:tc>
        <w:tc>
          <w:tcPr>
            <w:tcW w:w="3118" w:type="dxa"/>
          </w:tcPr>
          <w:p w14:paraId="773876BD" w14:textId="77777777" w:rsidR="001C34BF" w:rsidRPr="009B2084" w:rsidRDefault="001C34BF" w:rsidP="0023593F">
            <w:pPr>
              <w:spacing w:after="0"/>
              <w:rPr>
                <w:rFonts w:ascii="Consolas" w:hAnsi="Consolas"/>
                <w:lang w:val="bg-BG"/>
              </w:rPr>
            </w:pPr>
            <w:r w:rsidRPr="009B2084">
              <w:rPr>
                <w:rFonts w:ascii="Consolas" w:hAnsi="Consolas"/>
              </w:rPr>
              <w:t>sentence -&gt; 3 times</w:t>
            </w:r>
          </w:p>
          <w:p w14:paraId="4C302686" w14:textId="77777777" w:rsidR="001C34BF" w:rsidRPr="009B2084" w:rsidRDefault="001C34BF" w:rsidP="0023593F">
            <w:pPr>
              <w:spacing w:after="0"/>
              <w:rPr>
                <w:rFonts w:ascii="Consolas" w:hAnsi="Consolas"/>
                <w:lang w:val="bg-BG"/>
              </w:rPr>
            </w:pPr>
            <w:r w:rsidRPr="009B2084">
              <w:rPr>
                <w:rFonts w:ascii="Consolas" w:hAnsi="Consolas"/>
              </w:rPr>
              <w:t>Here -&gt; 2 times</w:t>
            </w:r>
          </w:p>
          <w:p w14:paraId="6E42B1E0" w14:textId="77777777" w:rsidR="001C34BF" w:rsidRPr="009B2084" w:rsidRDefault="001C34BF" w:rsidP="0023593F">
            <w:pPr>
              <w:spacing w:after="0"/>
              <w:rPr>
                <w:rFonts w:ascii="Consolas" w:hAnsi="Consolas"/>
                <w:lang w:val="bg-BG"/>
              </w:rPr>
            </w:pPr>
            <w:r w:rsidRPr="009B2084">
              <w:rPr>
                <w:rFonts w:ascii="Consolas" w:hAnsi="Consolas"/>
              </w:rPr>
              <w:t xml:space="preserve">is -&gt; 2 </w:t>
            </w:r>
            <w:proofErr w:type="gramStart"/>
            <w:r w:rsidRPr="009B2084">
              <w:rPr>
                <w:rFonts w:ascii="Consolas" w:hAnsi="Consolas"/>
              </w:rPr>
              <w:t>times</w:t>
            </w:r>
            <w:proofErr w:type="gramEnd"/>
          </w:p>
          <w:p w14:paraId="0FAEDE5B" w14:textId="77777777" w:rsidR="001C34BF" w:rsidRPr="009B2084" w:rsidRDefault="001C34BF" w:rsidP="0023593F">
            <w:pPr>
              <w:spacing w:after="0"/>
              <w:rPr>
                <w:rFonts w:ascii="Consolas" w:hAnsi="Consolas"/>
                <w:lang w:val="bg-BG"/>
              </w:rPr>
            </w:pPr>
            <w:r w:rsidRPr="009B2084">
              <w:rPr>
                <w:rFonts w:ascii="Consolas" w:hAnsi="Consolas"/>
              </w:rPr>
              <w:t>the -&gt; 2 times</w:t>
            </w:r>
          </w:p>
          <w:p w14:paraId="429505D3" w14:textId="77777777" w:rsidR="001C34BF" w:rsidRPr="009B2084" w:rsidRDefault="001C34BF" w:rsidP="0023593F">
            <w:pPr>
              <w:spacing w:after="0"/>
              <w:rPr>
                <w:rFonts w:ascii="Consolas" w:hAnsi="Consolas"/>
                <w:lang w:val="bg-BG"/>
              </w:rPr>
            </w:pPr>
            <w:r w:rsidRPr="009B2084">
              <w:rPr>
                <w:rFonts w:ascii="Consolas" w:hAnsi="Consolas"/>
              </w:rPr>
              <w:t>first -&gt; 1 times</w:t>
            </w:r>
          </w:p>
          <w:p w14:paraId="6A0D5567" w14:textId="77777777" w:rsidR="001C34BF" w:rsidRPr="009B2084" w:rsidRDefault="001C34BF" w:rsidP="0023593F">
            <w:pPr>
              <w:spacing w:after="0"/>
              <w:rPr>
                <w:rFonts w:ascii="Consolas" w:hAnsi="Consolas"/>
                <w:lang w:val="bg-BG"/>
              </w:rPr>
            </w:pPr>
            <w:r w:rsidRPr="009B2084">
              <w:rPr>
                <w:rFonts w:ascii="Consolas" w:hAnsi="Consolas"/>
              </w:rPr>
              <w:t>another -&gt; 1 times</w:t>
            </w:r>
          </w:p>
          <w:p w14:paraId="1C9243E3" w14:textId="77777777" w:rsidR="001C34BF" w:rsidRPr="009B2084" w:rsidRDefault="001C34BF" w:rsidP="0023593F">
            <w:pPr>
              <w:spacing w:after="0"/>
              <w:rPr>
                <w:rFonts w:ascii="Consolas" w:hAnsi="Consolas"/>
                <w:lang w:val="bg-BG"/>
              </w:rPr>
            </w:pPr>
            <w:r w:rsidRPr="009B2084">
              <w:rPr>
                <w:rFonts w:ascii="Consolas" w:hAnsi="Consolas"/>
              </w:rPr>
              <w:t>And -&gt; 1 times</w:t>
            </w:r>
          </w:p>
          <w:p w14:paraId="32430B6C" w14:textId="77777777" w:rsidR="001C34BF" w:rsidRPr="009B2084" w:rsidRDefault="001C34BF" w:rsidP="0023593F">
            <w:pPr>
              <w:spacing w:after="0"/>
              <w:rPr>
                <w:rFonts w:ascii="Consolas" w:hAnsi="Consolas"/>
                <w:lang w:val="bg-BG"/>
              </w:rPr>
            </w:pPr>
            <w:r w:rsidRPr="009B2084">
              <w:rPr>
                <w:rFonts w:ascii="Consolas" w:hAnsi="Consolas"/>
              </w:rPr>
              <w:t>finally -&gt; 1 times</w:t>
            </w:r>
          </w:p>
          <w:p w14:paraId="5119EB4D" w14:textId="77777777" w:rsidR="001C34BF" w:rsidRPr="009B2084" w:rsidRDefault="001C34BF" w:rsidP="0023593F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third -&gt; 1 times</w:t>
            </w:r>
          </w:p>
        </w:tc>
      </w:tr>
      <w:tr w:rsidR="002A2CCC" w:rsidRPr="001C34BF" w14:paraId="475B05E5" w14:textId="77777777" w:rsidTr="00122EA8">
        <w:trPr>
          <w:trHeight w:val="3353"/>
        </w:trPr>
        <w:tc>
          <w:tcPr>
            <w:tcW w:w="5524" w:type="dxa"/>
          </w:tcPr>
          <w:p w14:paraId="113E0B28" w14:textId="13FD7EB8" w:rsidR="002A2CCC" w:rsidRPr="009B2084" w:rsidRDefault="002A2CCC" w:rsidP="0023593F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lastRenderedPageBreak/>
              <w:t>["dog", "bye", "city", "dog", "dad", "boys", "ginger"]</w:t>
            </w:r>
          </w:p>
        </w:tc>
        <w:tc>
          <w:tcPr>
            <w:tcW w:w="3118" w:type="dxa"/>
          </w:tcPr>
          <w:p w14:paraId="3BBEA2B5" w14:textId="5F428D79" w:rsidR="002A2CCC" w:rsidRPr="009B2084" w:rsidRDefault="002A2CCC" w:rsidP="002A2CCC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dog -&gt; 2 times</w:t>
            </w:r>
          </w:p>
          <w:p w14:paraId="1B74C536" w14:textId="21A3B44D" w:rsidR="002A2CCC" w:rsidRPr="009B2084" w:rsidRDefault="002A2CCC" w:rsidP="002A2CCC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 xml:space="preserve">bye -&gt; 1 </w:t>
            </w:r>
            <w:proofErr w:type="gramStart"/>
            <w:r w:rsidRPr="009B2084">
              <w:rPr>
                <w:rFonts w:ascii="Consolas" w:hAnsi="Consolas"/>
              </w:rPr>
              <w:t>times</w:t>
            </w:r>
            <w:proofErr w:type="gramEnd"/>
          </w:p>
          <w:p w14:paraId="69BE58B8" w14:textId="5C64D0B6" w:rsidR="002A2CCC" w:rsidRPr="009B2084" w:rsidRDefault="002A2CCC" w:rsidP="002A2CCC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city -&gt; 1 times</w:t>
            </w:r>
          </w:p>
          <w:p w14:paraId="465E7C36" w14:textId="5C7ECEE5" w:rsidR="002A2CCC" w:rsidRPr="009B2084" w:rsidRDefault="002A2CCC" w:rsidP="002A2CCC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dad -&gt; 1 times</w:t>
            </w:r>
          </w:p>
          <w:p w14:paraId="31CFF6A4" w14:textId="41EE1B0D" w:rsidR="002A2CCC" w:rsidRPr="009B2084" w:rsidRDefault="002A2CCC" w:rsidP="002A2CCC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boys -&gt; 1 times</w:t>
            </w:r>
          </w:p>
          <w:p w14:paraId="143EC6BD" w14:textId="338C4EB6" w:rsidR="002A2CCC" w:rsidRPr="009B2084" w:rsidRDefault="002A2CCC" w:rsidP="002A2CCC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ginger -&gt; 1 times</w:t>
            </w:r>
          </w:p>
        </w:tc>
      </w:tr>
    </w:tbl>
    <w:p w14:paraId="36C914C7" w14:textId="77777777" w:rsidR="001C34BF" w:rsidRPr="001C34BF" w:rsidRDefault="001C34BF" w:rsidP="001C34BF">
      <w:pPr>
        <w:pStyle w:val="Heading3"/>
        <w:rPr>
          <w:lang w:val="bg-BG"/>
        </w:rPr>
      </w:pPr>
      <w:r w:rsidRPr="001C34BF">
        <w:t>Hint</w:t>
      </w:r>
    </w:p>
    <w:p w14:paraId="5B2EEE1C" w14:textId="77777777" w:rsidR="001C34BF" w:rsidRPr="001C34BF" w:rsidRDefault="001C34BF" w:rsidP="001C34BF">
      <w:pPr>
        <w:pStyle w:val="ListParagraph"/>
        <w:numPr>
          <w:ilvl w:val="0"/>
          <w:numId w:val="46"/>
        </w:numPr>
        <w:spacing w:before="0" w:after="200"/>
        <w:rPr>
          <w:lang w:val="bg-BG"/>
        </w:rPr>
      </w:pPr>
      <w:r w:rsidRPr="001C34BF">
        <w:t xml:space="preserve">Create a </w:t>
      </w:r>
      <w:proofErr w:type="gramStart"/>
      <w:r w:rsidRPr="001C34BF">
        <w:t>map</w:t>
      </w:r>
      <w:proofErr w:type="gramEnd"/>
    </w:p>
    <w:p w14:paraId="32717D84" w14:textId="77777777" w:rsidR="001C34BF" w:rsidRPr="001C34BF" w:rsidRDefault="001C34BF" w:rsidP="001C34BF">
      <w:pPr>
        <w:pStyle w:val="ListParagraph"/>
        <w:numPr>
          <w:ilvl w:val="0"/>
          <w:numId w:val="46"/>
        </w:numPr>
        <w:spacing w:before="0" w:after="200"/>
        <w:rPr>
          <w:lang w:val="bg-BG"/>
        </w:rPr>
      </w:pPr>
      <w:r w:rsidRPr="001C34BF">
        <w:t>Loop through the elements of the array of words</w:t>
      </w:r>
    </w:p>
    <w:p w14:paraId="46E90685" w14:textId="77777777" w:rsidR="001C34BF" w:rsidRPr="001C34BF" w:rsidRDefault="001C34BF" w:rsidP="001C34BF">
      <w:pPr>
        <w:pStyle w:val="ListParagraph"/>
        <w:numPr>
          <w:ilvl w:val="0"/>
          <w:numId w:val="46"/>
        </w:numPr>
        <w:spacing w:before="0" w:after="200"/>
        <w:rPr>
          <w:lang w:val="bg-BG"/>
        </w:rPr>
      </w:pPr>
      <w:r w:rsidRPr="001C34BF">
        <w:t xml:space="preserve">Update the </w:t>
      </w:r>
      <w:proofErr w:type="gramStart"/>
      <w:r w:rsidRPr="001C34BF">
        <w:t>map</w:t>
      </w:r>
      <w:proofErr w:type="gramEnd"/>
    </w:p>
    <w:p w14:paraId="74AC06C9" w14:textId="77777777" w:rsidR="001C34BF" w:rsidRPr="001C34BF" w:rsidRDefault="001C34BF" w:rsidP="001C34BF">
      <w:pPr>
        <w:pStyle w:val="ListParagraph"/>
        <w:numPr>
          <w:ilvl w:val="0"/>
          <w:numId w:val="46"/>
        </w:numPr>
        <w:spacing w:before="0" w:after="200"/>
        <w:rPr>
          <w:lang w:val="bg-BG"/>
        </w:rPr>
      </w:pPr>
      <w:r w:rsidRPr="001C34BF">
        <w:t>Sort the map by value in descending:</w:t>
      </w:r>
    </w:p>
    <w:p w14:paraId="068D517F" w14:textId="77777777" w:rsidR="001C34BF" w:rsidRPr="001C34BF" w:rsidRDefault="001C34BF" w:rsidP="001C34BF">
      <w:pPr>
        <w:rPr>
          <w:lang w:val="bg-BG"/>
        </w:rPr>
      </w:pPr>
      <w:r w:rsidRPr="001C34BF">
        <w:rPr>
          <w:noProof/>
          <w:lang w:val="bg-BG" w:eastAsia="bg-BG"/>
        </w:rPr>
        <w:drawing>
          <wp:inline distT="0" distB="0" distL="0" distR="0" wp14:anchorId="7473834A" wp14:editId="0E8094C3">
            <wp:extent cx="5619750" cy="419100"/>
            <wp:effectExtent l="19050" t="19050" r="19050" b="19050"/>
            <wp:docPr id="15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50" cy="41910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7C2E01" w14:textId="03B09AF1" w:rsidR="001C34BF" w:rsidRPr="001C34BF" w:rsidRDefault="001C34BF" w:rsidP="001C34BF">
      <w:pPr>
        <w:pStyle w:val="ListParagraph"/>
        <w:numPr>
          <w:ilvl w:val="0"/>
          <w:numId w:val="47"/>
        </w:numPr>
        <w:spacing w:before="0" w:after="200"/>
        <w:rPr>
          <w:lang w:val="bg-BG"/>
        </w:rPr>
      </w:pPr>
      <w:r w:rsidRPr="001C34BF">
        <w:t xml:space="preserve">Finally, print the result in </w:t>
      </w:r>
      <w:r w:rsidR="00282C0A">
        <w:t xml:space="preserve">the </w:t>
      </w:r>
      <w:r w:rsidRPr="001C34BF">
        <w:t xml:space="preserve">format as the example </w:t>
      </w:r>
      <w:proofErr w:type="gramStart"/>
      <w:r w:rsidRPr="001C34BF">
        <w:t>above</w:t>
      </w:r>
      <w:proofErr w:type="gramEnd"/>
    </w:p>
    <w:sectPr w:rsidR="001C34BF" w:rsidRPr="001C34BF" w:rsidSect="000A08C3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B98095" w14:textId="77777777" w:rsidR="000A08C3" w:rsidRDefault="000A08C3" w:rsidP="008068A2">
      <w:pPr>
        <w:spacing w:after="0" w:line="240" w:lineRule="auto"/>
      </w:pPr>
      <w:r>
        <w:separator/>
      </w:r>
    </w:p>
  </w:endnote>
  <w:endnote w:type="continuationSeparator" w:id="0">
    <w:p w14:paraId="4F841E73" w14:textId="77777777" w:rsidR="000A08C3" w:rsidRDefault="000A08C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C75D70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16447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1644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C75D70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16447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1644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7F79B2" w14:textId="77777777" w:rsidR="000A08C3" w:rsidRDefault="000A08C3" w:rsidP="008068A2">
      <w:pPr>
        <w:spacing w:after="0" w:line="240" w:lineRule="auto"/>
      </w:pPr>
      <w:r>
        <w:separator/>
      </w:r>
    </w:p>
  </w:footnote>
  <w:footnote w:type="continuationSeparator" w:id="0">
    <w:p w14:paraId="47DEC91F" w14:textId="77777777" w:rsidR="000A08C3" w:rsidRDefault="000A08C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EE2D3A"/>
    <w:multiLevelType w:val="hybridMultilevel"/>
    <w:tmpl w:val="6996324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5CF74B5"/>
    <w:multiLevelType w:val="hybridMultilevel"/>
    <w:tmpl w:val="10140B1E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C816CD2"/>
    <w:multiLevelType w:val="hybridMultilevel"/>
    <w:tmpl w:val="12721C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CF262ED"/>
    <w:multiLevelType w:val="hybridMultilevel"/>
    <w:tmpl w:val="C3ECBAD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E403FE"/>
    <w:multiLevelType w:val="hybridMultilevel"/>
    <w:tmpl w:val="AC604A9E"/>
    <w:lvl w:ilvl="0" w:tplc="0652E5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B3AE98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0F470F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A683DC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0849B2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B3C404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0508F5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0D6FB8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0921C7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AAD18BE"/>
    <w:multiLevelType w:val="hybridMultilevel"/>
    <w:tmpl w:val="773A6402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AB6849"/>
    <w:multiLevelType w:val="hybridMultilevel"/>
    <w:tmpl w:val="0846BC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8293350"/>
    <w:multiLevelType w:val="hybridMultilevel"/>
    <w:tmpl w:val="F418C9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36A6CDB"/>
    <w:multiLevelType w:val="hybridMultilevel"/>
    <w:tmpl w:val="CF22010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71765614">
    <w:abstractNumId w:val="0"/>
  </w:num>
  <w:num w:numId="2" w16cid:durableId="1583022327">
    <w:abstractNumId w:val="48"/>
  </w:num>
  <w:num w:numId="3" w16cid:durableId="831330659">
    <w:abstractNumId w:val="8"/>
  </w:num>
  <w:num w:numId="4" w16cid:durableId="1970629927">
    <w:abstractNumId w:val="32"/>
  </w:num>
  <w:num w:numId="5" w16cid:durableId="1691567935">
    <w:abstractNumId w:val="33"/>
  </w:num>
  <w:num w:numId="6" w16cid:durableId="1104109225">
    <w:abstractNumId w:val="37"/>
  </w:num>
  <w:num w:numId="7" w16cid:durableId="447818965">
    <w:abstractNumId w:val="3"/>
  </w:num>
  <w:num w:numId="8" w16cid:durableId="473370423">
    <w:abstractNumId w:val="7"/>
  </w:num>
  <w:num w:numId="9" w16cid:durableId="1593003161">
    <w:abstractNumId w:val="30"/>
  </w:num>
  <w:num w:numId="10" w16cid:durableId="79128709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83591479">
    <w:abstractNumId w:val="4"/>
  </w:num>
  <w:num w:numId="12" w16cid:durableId="372075142">
    <w:abstractNumId w:val="21"/>
  </w:num>
  <w:num w:numId="13" w16cid:durableId="1411274631">
    <w:abstractNumId w:val="1"/>
  </w:num>
  <w:num w:numId="14" w16cid:durableId="1652713779">
    <w:abstractNumId w:val="36"/>
  </w:num>
  <w:num w:numId="15" w16cid:durableId="673723224">
    <w:abstractNumId w:val="9"/>
  </w:num>
  <w:num w:numId="16" w16cid:durableId="1425027935">
    <w:abstractNumId w:val="42"/>
  </w:num>
  <w:num w:numId="17" w16cid:durableId="1508865202">
    <w:abstractNumId w:val="31"/>
  </w:num>
  <w:num w:numId="18" w16cid:durableId="1886136626">
    <w:abstractNumId w:val="47"/>
  </w:num>
  <w:num w:numId="19" w16cid:durableId="1099106933">
    <w:abstractNumId w:val="38"/>
  </w:num>
  <w:num w:numId="20" w16cid:durableId="573590311">
    <w:abstractNumId w:val="20"/>
  </w:num>
  <w:num w:numId="21" w16cid:durableId="12340393">
    <w:abstractNumId w:val="35"/>
  </w:num>
  <w:num w:numId="22" w16cid:durableId="1775516949">
    <w:abstractNumId w:val="11"/>
  </w:num>
  <w:num w:numId="23" w16cid:durableId="108008847">
    <w:abstractNumId w:val="14"/>
  </w:num>
  <w:num w:numId="24" w16cid:durableId="1601181430">
    <w:abstractNumId w:val="2"/>
  </w:num>
  <w:num w:numId="25" w16cid:durableId="511839921">
    <w:abstractNumId w:val="6"/>
  </w:num>
  <w:num w:numId="26" w16cid:durableId="1111163018">
    <w:abstractNumId w:val="16"/>
  </w:num>
  <w:num w:numId="27" w16cid:durableId="2116558247">
    <w:abstractNumId w:val="40"/>
  </w:num>
  <w:num w:numId="28" w16cid:durableId="969017341">
    <w:abstractNumId w:val="18"/>
  </w:num>
  <w:num w:numId="29" w16cid:durableId="1250500560">
    <w:abstractNumId w:val="46"/>
  </w:num>
  <w:num w:numId="30" w16cid:durableId="1798721642">
    <w:abstractNumId w:val="24"/>
  </w:num>
  <w:num w:numId="31" w16cid:durableId="1139567559">
    <w:abstractNumId w:val="10"/>
  </w:num>
  <w:num w:numId="32" w16cid:durableId="1807820041">
    <w:abstractNumId w:val="39"/>
  </w:num>
  <w:num w:numId="33" w16cid:durableId="512182835">
    <w:abstractNumId w:val="43"/>
  </w:num>
  <w:num w:numId="34" w16cid:durableId="1917739835">
    <w:abstractNumId w:val="28"/>
  </w:num>
  <w:num w:numId="35" w16cid:durableId="1603338649">
    <w:abstractNumId w:val="45"/>
  </w:num>
  <w:num w:numId="36" w16cid:durableId="389957528">
    <w:abstractNumId w:val="5"/>
  </w:num>
  <w:num w:numId="37" w16cid:durableId="940533262">
    <w:abstractNumId w:val="25"/>
  </w:num>
  <w:num w:numId="38" w16cid:durableId="214047638">
    <w:abstractNumId w:val="13"/>
  </w:num>
  <w:num w:numId="39" w16cid:durableId="1062288758">
    <w:abstractNumId w:val="34"/>
  </w:num>
  <w:num w:numId="40" w16cid:durableId="717316533">
    <w:abstractNumId w:val="15"/>
  </w:num>
  <w:num w:numId="41" w16cid:durableId="1656448139">
    <w:abstractNumId w:val="27"/>
  </w:num>
  <w:num w:numId="42" w16cid:durableId="234902778">
    <w:abstractNumId w:val="19"/>
  </w:num>
  <w:num w:numId="43" w16cid:durableId="1706444059">
    <w:abstractNumId w:val="41"/>
  </w:num>
  <w:num w:numId="44" w16cid:durableId="408039638">
    <w:abstractNumId w:val="44"/>
  </w:num>
  <w:num w:numId="45" w16cid:durableId="466432576">
    <w:abstractNumId w:val="22"/>
  </w:num>
  <w:num w:numId="46" w16cid:durableId="1967467366">
    <w:abstractNumId w:val="17"/>
  </w:num>
  <w:num w:numId="47" w16cid:durableId="1433671110">
    <w:abstractNumId w:val="29"/>
  </w:num>
  <w:num w:numId="48" w16cid:durableId="1838811304">
    <w:abstractNumId w:val="23"/>
  </w:num>
  <w:num w:numId="49" w16cid:durableId="1773353188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MjKxMDc3MTUwNTBU0lEKTi0uzszPAymwrAUAt0SjgCwAAAA="/>
  </w:docVars>
  <w:rsids>
    <w:rsidRoot w:val="008068A2"/>
    <w:rsid w:val="000006BB"/>
    <w:rsid w:val="00001FD1"/>
    <w:rsid w:val="00002C1C"/>
    <w:rsid w:val="00005B8B"/>
    <w:rsid w:val="00007044"/>
    <w:rsid w:val="0001451E"/>
    <w:rsid w:val="00023DC6"/>
    <w:rsid w:val="00025F04"/>
    <w:rsid w:val="00037898"/>
    <w:rsid w:val="00064D15"/>
    <w:rsid w:val="0008559D"/>
    <w:rsid w:val="00086727"/>
    <w:rsid w:val="0009209B"/>
    <w:rsid w:val="000A08C3"/>
    <w:rsid w:val="000A6794"/>
    <w:rsid w:val="000B39E6"/>
    <w:rsid w:val="000B402F"/>
    <w:rsid w:val="000B56F0"/>
    <w:rsid w:val="000C5361"/>
    <w:rsid w:val="00103906"/>
    <w:rsid w:val="00122EA8"/>
    <w:rsid w:val="001275B9"/>
    <w:rsid w:val="00137DFF"/>
    <w:rsid w:val="00142C75"/>
    <w:rsid w:val="001449E8"/>
    <w:rsid w:val="001619DF"/>
    <w:rsid w:val="00164CDC"/>
    <w:rsid w:val="00167CF1"/>
    <w:rsid w:val="00171021"/>
    <w:rsid w:val="00175E1D"/>
    <w:rsid w:val="001801B6"/>
    <w:rsid w:val="001837BD"/>
    <w:rsid w:val="00183A2C"/>
    <w:rsid w:val="001A6728"/>
    <w:rsid w:val="001B7060"/>
    <w:rsid w:val="001C09DA"/>
    <w:rsid w:val="001C1FCD"/>
    <w:rsid w:val="001C34BF"/>
    <w:rsid w:val="001D2464"/>
    <w:rsid w:val="001D50AE"/>
    <w:rsid w:val="001E1161"/>
    <w:rsid w:val="001E3FEF"/>
    <w:rsid w:val="00202683"/>
    <w:rsid w:val="00215FCE"/>
    <w:rsid w:val="002326A7"/>
    <w:rsid w:val="00232E7D"/>
    <w:rsid w:val="00236092"/>
    <w:rsid w:val="00243AE2"/>
    <w:rsid w:val="00264287"/>
    <w:rsid w:val="0026589D"/>
    <w:rsid w:val="002664E1"/>
    <w:rsid w:val="002674C4"/>
    <w:rsid w:val="002819B5"/>
    <w:rsid w:val="00282C0A"/>
    <w:rsid w:val="002853F4"/>
    <w:rsid w:val="002A2CCC"/>
    <w:rsid w:val="002A2D2D"/>
    <w:rsid w:val="002C2CB4"/>
    <w:rsid w:val="002C539D"/>
    <w:rsid w:val="002C71C6"/>
    <w:rsid w:val="002D07CA"/>
    <w:rsid w:val="002E401F"/>
    <w:rsid w:val="00305122"/>
    <w:rsid w:val="003230CF"/>
    <w:rsid w:val="0033212E"/>
    <w:rsid w:val="0033490F"/>
    <w:rsid w:val="00350775"/>
    <w:rsid w:val="00380A57"/>
    <w:rsid w:val="003817EF"/>
    <w:rsid w:val="00382532"/>
    <w:rsid w:val="00382A45"/>
    <w:rsid w:val="0039765C"/>
    <w:rsid w:val="003A065A"/>
    <w:rsid w:val="003A1601"/>
    <w:rsid w:val="003A33F9"/>
    <w:rsid w:val="003A5602"/>
    <w:rsid w:val="003B0278"/>
    <w:rsid w:val="003B1846"/>
    <w:rsid w:val="003B2C36"/>
    <w:rsid w:val="003B6A53"/>
    <w:rsid w:val="003C3944"/>
    <w:rsid w:val="003E1013"/>
    <w:rsid w:val="003E167F"/>
    <w:rsid w:val="003E2A3C"/>
    <w:rsid w:val="003E2F33"/>
    <w:rsid w:val="003E6BFB"/>
    <w:rsid w:val="003F1864"/>
    <w:rsid w:val="003F73C1"/>
    <w:rsid w:val="0041081C"/>
    <w:rsid w:val="004311CA"/>
    <w:rsid w:val="004363DD"/>
    <w:rsid w:val="0047331A"/>
    <w:rsid w:val="0047640B"/>
    <w:rsid w:val="0047644B"/>
    <w:rsid w:val="00476D4B"/>
    <w:rsid w:val="00491748"/>
    <w:rsid w:val="004A7E77"/>
    <w:rsid w:val="004B0253"/>
    <w:rsid w:val="004B10E9"/>
    <w:rsid w:val="004C0A80"/>
    <w:rsid w:val="004D03E1"/>
    <w:rsid w:val="004D29A9"/>
    <w:rsid w:val="004E0D4F"/>
    <w:rsid w:val="004E2F15"/>
    <w:rsid w:val="004E4C1E"/>
    <w:rsid w:val="0050017E"/>
    <w:rsid w:val="00503820"/>
    <w:rsid w:val="005054C7"/>
    <w:rsid w:val="00507F81"/>
    <w:rsid w:val="0051327C"/>
    <w:rsid w:val="005172E9"/>
    <w:rsid w:val="00517B12"/>
    <w:rsid w:val="00524789"/>
    <w:rsid w:val="00526775"/>
    <w:rsid w:val="00527BE8"/>
    <w:rsid w:val="005438CF"/>
    <w:rsid w:val="005439C9"/>
    <w:rsid w:val="00553CCB"/>
    <w:rsid w:val="0056109E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2C90"/>
    <w:rsid w:val="00644D27"/>
    <w:rsid w:val="00654B38"/>
    <w:rsid w:val="006640AE"/>
    <w:rsid w:val="00667D60"/>
    <w:rsid w:val="00670041"/>
    <w:rsid w:val="00671FE2"/>
    <w:rsid w:val="00686C0C"/>
    <w:rsid w:val="00695634"/>
    <w:rsid w:val="006A158B"/>
    <w:rsid w:val="006A2531"/>
    <w:rsid w:val="006D239A"/>
    <w:rsid w:val="006E1302"/>
    <w:rsid w:val="006E2245"/>
    <w:rsid w:val="006E55B4"/>
    <w:rsid w:val="006E7E50"/>
    <w:rsid w:val="006F35C8"/>
    <w:rsid w:val="00704432"/>
    <w:rsid w:val="007051DF"/>
    <w:rsid w:val="00724DA4"/>
    <w:rsid w:val="00763912"/>
    <w:rsid w:val="00774E44"/>
    <w:rsid w:val="007825DA"/>
    <w:rsid w:val="00785258"/>
    <w:rsid w:val="0079015C"/>
    <w:rsid w:val="00791F02"/>
    <w:rsid w:val="0079324A"/>
    <w:rsid w:val="00794EEE"/>
    <w:rsid w:val="007A635E"/>
    <w:rsid w:val="007B3686"/>
    <w:rsid w:val="007B5E8F"/>
    <w:rsid w:val="007B78AC"/>
    <w:rsid w:val="007C2C37"/>
    <w:rsid w:val="007C3E81"/>
    <w:rsid w:val="007C42AC"/>
    <w:rsid w:val="007D6253"/>
    <w:rsid w:val="007D742F"/>
    <w:rsid w:val="007E0960"/>
    <w:rsid w:val="007E4E4F"/>
    <w:rsid w:val="007E7582"/>
    <w:rsid w:val="007F04BF"/>
    <w:rsid w:val="007F177C"/>
    <w:rsid w:val="007F5F65"/>
    <w:rsid w:val="00801502"/>
    <w:rsid w:val="00803217"/>
    <w:rsid w:val="0080571E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D6C06"/>
    <w:rsid w:val="008E6CF3"/>
    <w:rsid w:val="008F202C"/>
    <w:rsid w:val="008F5B43"/>
    <w:rsid w:val="008F5FDB"/>
    <w:rsid w:val="00902E68"/>
    <w:rsid w:val="00903152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67F72"/>
    <w:rsid w:val="00972C7F"/>
    <w:rsid w:val="009733D2"/>
    <w:rsid w:val="00976E46"/>
    <w:rsid w:val="009A5BB9"/>
    <w:rsid w:val="009B2084"/>
    <w:rsid w:val="009B4FB4"/>
    <w:rsid w:val="009B768E"/>
    <w:rsid w:val="009C0C39"/>
    <w:rsid w:val="009D1805"/>
    <w:rsid w:val="009E1167"/>
    <w:rsid w:val="009E1A09"/>
    <w:rsid w:val="009E4BD9"/>
    <w:rsid w:val="009F32B0"/>
    <w:rsid w:val="00A02545"/>
    <w:rsid w:val="00A025E6"/>
    <w:rsid w:val="00A027A7"/>
    <w:rsid w:val="00A05555"/>
    <w:rsid w:val="00A0603C"/>
    <w:rsid w:val="00A06D89"/>
    <w:rsid w:val="00A35790"/>
    <w:rsid w:val="00A45A89"/>
    <w:rsid w:val="00A47F12"/>
    <w:rsid w:val="00A630D8"/>
    <w:rsid w:val="00A66DE2"/>
    <w:rsid w:val="00A70227"/>
    <w:rsid w:val="00A847D3"/>
    <w:rsid w:val="00A9289C"/>
    <w:rsid w:val="00AA3772"/>
    <w:rsid w:val="00AB106E"/>
    <w:rsid w:val="00AB2224"/>
    <w:rsid w:val="00AB7900"/>
    <w:rsid w:val="00AC36D6"/>
    <w:rsid w:val="00AC5890"/>
    <w:rsid w:val="00AC60FE"/>
    <w:rsid w:val="00AC77AD"/>
    <w:rsid w:val="00AD3214"/>
    <w:rsid w:val="00AE05D3"/>
    <w:rsid w:val="00AE355A"/>
    <w:rsid w:val="00B148DD"/>
    <w:rsid w:val="00B2472A"/>
    <w:rsid w:val="00B267F3"/>
    <w:rsid w:val="00B34F36"/>
    <w:rsid w:val="00B364BF"/>
    <w:rsid w:val="00B567F6"/>
    <w:rsid w:val="00B56DF3"/>
    <w:rsid w:val="00B57A5C"/>
    <w:rsid w:val="00B6185B"/>
    <w:rsid w:val="00B638EB"/>
    <w:rsid w:val="00B63DED"/>
    <w:rsid w:val="00B72C08"/>
    <w:rsid w:val="00B753E7"/>
    <w:rsid w:val="00B86AF3"/>
    <w:rsid w:val="00B9309B"/>
    <w:rsid w:val="00BA1F40"/>
    <w:rsid w:val="00BA4820"/>
    <w:rsid w:val="00BB05FA"/>
    <w:rsid w:val="00BB5B10"/>
    <w:rsid w:val="00BC1E91"/>
    <w:rsid w:val="00BC56D6"/>
    <w:rsid w:val="00BC60B8"/>
    <w:rsid w:val="00BC63A8"/>
    <w:rsid w:val="00BE399E"/>
    <w:rsid w:val="00BE57BB"/>
    <w:rsid w:val="00BE7D7C"/>
    <w:rsid w:val="00BF1775"/>
    <w:rsid w:val="00BF201D"/>
    <w:rsid w:val="00C0490B"/>
    <w:rsid w:val="00C07904"/>
    <w:rsid w:val="00C121AF"/>
    <w:rsid w:val="00C14C80"/>
    <w:rsid w:val="00C1640F"/>
    <w:rsid w:val="00C27853"/>
    <w:rsid w:val="00C355A5"/>
    <w:rsid w:val="00C43B64"/>
    <w:rsid w:val="00C53F37"/>
    <w:rsid w:val="00C5499A"/>
    <w:rsid w:val="00C62A0F"/>
    <w:rsid w:val="00C7173D"/>
    <w:rsid w:val="00C71F35"/>
    <w:rsid w:val="00C7240B"/>
    <w:rsid w:val="00C7743A"/>
    <w:rsid w:val="00C82862"/>
    <w:rsid w:val="00C84E4D"/>
    <w:rsid w:val="00C96335"/>
    <w:rsid w:val="00CA2FD0"/>
    <w:rsid w:val="00CA7BC5"/>
    <w:rsid w:val="00CB626D"/>
    <w:rsid w:val="00CC1108"/>
    <w:rsid w:val="00CD5181"/>
    <w:rsid w:val="00CD7485"/>
    <w:rsid w:val="00CE2360"/>
    <w:rsid w:val="00CE236C"/>
    <w:rsid w:val="00CF0047"/>
    <w:rsid w:val="00D07984"/>
    <w:rsid w:val="00D22895"/>
    <w:rsid w:val="00D23A22"/>
    <w:rsid w:val="00D3404A"/>
    <w:rsid w:val="00D4354E"/>
    <w:rsid w:val="00D43F69"/>
    <w:rsid w:val="00D50F79"/>
    <w:rsid w:val="00D73957"/>
    <w:rsid w:val="00D8395C"/>
    <w:rsid w:val="00D85E76"/>
    <w:rsid w:val="00D910AA"/>
    <w:rsid w:val="00DA028F"/>
    <w:rsid w:val="00DB3CB1"/>
    <w:rsid w:val="00DB703E"/>
    <w:rsid w:val="00DC182E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331"/>
    <w:rsid w:val="00E32F85"/>
    <w:rsid w:val="00E36FD8"/>
    <w:rsid w:val="00E37380"/>
    <w:rsid w:val="00E465C4"/>
    <w:rsid w:val="00E469CD"/>
    <w:rsid w:val="00E5630B"/>
    <w:rsid w:val="00E63F64"/>
    <w:rsid w:val="00E74623"/>
    <w:rsid w:val="00E80E3D"/>
    <w:rsid w:val="00E86D42"/>
    <w:rsid w:val="00E870B8"/>
    <w:rsid w:val="00EA1019"/>
    <w:rsid w:val="00EA3B29"/>
    <w:rsid w:val="00EA79E6"/>
    <w:rsid w:val="00EB7421"/>
    <w:rsid w:val="00EC0A02"/>
    <w:rsid w:val="00EC36F5"/>
    <w:rsid w:val="00EC5A4D"/>
    <w:rsid w:val="00ED0DEA"/>
    <w:rsid w:val="00ED73C4"/>
    <w:rsid w:val="00EF3F5F"/>
    <w:rsid w:val="00F16447"/>
    <w:rsid w:val="00F20B48"/>
    <w:rsid w:val="00F258BA"/>
    <w:rsid w:val="00F27E9C"/>
    <w:rsid w:val="00F41F41"/>
    <w:rsid w:val="00F46918"/>
    <w:rsid w:val="00F46DDE"/>
    <w:rsid w:val="00F655ED"/>
    <w:rsid w:val="00F7033C"/>
    <w:rsid w:val="00F852D2"/>
    <w:rsid w:val="00F96D0D"/>
    <w:rsid w:val="00F976AD"/>
    <w:rsid w:val="00FA6461"/>
    <w:rsid w:val="00FB4349"/>
    <w:rsid w:val="00FC2301"/>
    <w:rsid w:val="00FE038F"/>
    <w:rsid w:val="00FE4EBA"/>
    <w:rsid w:val="00FE67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7825DA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7825DA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825DA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7E7582"/>
  </w:style>
  <w:style w:type="character" w:styleId="UnresolvedMention">
    <w:name w:val="Unresolved Mention"/>
    <w:basedOn w:val="DefaultParagraphFont"/>
    <w:uiPriority w:val="99"/>
    <w:semiHidden/>
    <w:unhideWhenUsed/>
    <w:rsid w:val="00C717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53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01723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165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064974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82/programming-fundamentals-with-javascript-january-2024" TargetMode="Externa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31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1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5.png"/><Relationship Id="rId21" Type="http://schemas.openxmlformats.org/officeDocument/2006/relationships/image" Target="media/image60.png"/><Relationship Id="rId34" Type="http://schemas.openxmlformats.org/officeDocument/2006/relationships/image" Target="media/image12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3.png"/><Relationship Id="rId25" Type="http://schemas.openxmlformats.org/officeDocument/2006/relationships/image" Target="media/image8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40.png"/><Relationship Id="rId2" Type="http://schemas.openxmlformats.org/officeDocument/2006/relationships/image" Target="media/image6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8.png"/><Relationship Id="rId11" Type="http://schemas.openxmlformats.org/officeDocument/2006/relationships/image" Target="media/image10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11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2.png"/><Relationship Id="rId23" Type="http://schemas.openxmlformats.org/officeDocument/2006/relationships/image" Target="media/image7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3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4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90.png"/><Relationship Id="rId30" Type="http://schemas.openxmlformats.org/officeDocument/2006/relationships/image" Target="media/image10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9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73ADAA-B1B7-4E15-8960-11551C05E7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767</Words>
  <Characters>4376</Characters>
  <Application>Microsoft Office Word</Application>
  <DocSecurity>0</DocSecurity>
  <Lines>36</Lines>
  <Paragraphs>1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Associative Arrays and Maps - Lab</vt:lpstr>
      <vt:lpstr>Technology Fundamentals - JS Associative Arrays and Maps - Lab</vt:lpstr>
    </vt:vector>
  </TitlesOfParts>
  <Company>SoftUni – https://softuni.org</Company>
  <LinksUpToDate>false</LinksUpToDate>
  <CharactersWithSpaces>5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Associative Arrays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Helena Hitaj</cp:lastModifiedBy>
  <cp:revision>2</cp:revision>
  <cp:lastPrinted>2023-12-06T11:38:00Z</cp:lastPrinted>
  <dcterms:created xsi:type="dcterms:W3CDTF">2024-03-04T20:32:00Z</dcterms:created>
  <dcterms:modified xsi:type="dcterms:W3CDTF">2024-03-04T20:32:00Z</dcterms:modified>
  <cp:category>computer programming;programming;software development;software engineering</cp:category>
</cp:coreProperties>
</file>